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E308FA" w14:textId="77777777" w:rsidR="007C32A0" w:rsidRPr="00966FEF" w:rsidRDefault="007C32A0" w:rsidP="007C32A0">
      <w:pPr>
        <w:spacing w:line="480" w:lineRule="auto"/>
        <w:ind w:left="720" w:hangingChars="300" w:hanging="720"/>
        <w:jc w:val="center"/>
        <w:rPr>
          <w:color w:val="000000" w:themeColor="text1"/>
          <w:sz w:val="24"/>
          <w:szCs w:val="24"/>
        </w:rPr>
      </w:pPr>
      <w:r w:rsidRPr="00966FEF">
        <w:rPr>
          <w:rFonts w:hint="eastAsia"/>
          <w:color w:val="000000" w:themeColor="text1"/>
          <w:sz w:val="24"/>
          <w:szCs w:val="24"/>
        </w:rPr>
        <w:t>S</w:t>
      </w:r>
      <w:r w:rsidRPr="00966FEF">
        <w:rPr>
          <w:color w:val="000000" w:themeColor="text1"/>
          <w:sz w:val="24"/>
          <w:szCs w:val="24"/>
        </w:rPr>
        <w:t>upplementary material</w:t>
      </w:r>
    </w:p>
    <w:p w14:paraId="2CDC635F" w14:textId="77777777" w:rsidR="0095068E" w:rsidRPr="007C32A0" w:rsidRDefault="007C32A0" w:rsidP="007C32A0">
      <w:pPr>
        <w:spacing w:line="480" w:lineRule="auto"/>
        <w:rPr>
          <w:color w:val="000000" w:themeColor="text1"/>
          <w:sz w:val="24"/>
          <w:szCs w:val="24"/>
        </w:rPr>
      </w:pPr>
      <w:r w:rsidRPr="00966FEF">
        <w:rPr>
          <w:rFonts w:hint="eastAsia"/>
          <w:color w:val="000000" w:themeColor="text1"/>
          <w:sz w:val="24"/>
          <w:szCs w:val="24"/>
        </w:rPr>
        <w:t>Literature that</w:t>
      </w:r>
      <w:r w:rsidRPr="00966FEF">
        <w:rPr>
          <w:color w:val="000000" w:themeColor="text1"/>
          <w:sz w:val="24"/>
          <w:szCs w:val="24"/>
        </w:rPr>
        <w:t xml:space="preserve"> included in the meta-analysis:</w:t>
      </w:r>
    </w:p>
    <w:p w14:paraId="1DDCF36E" w14:textId="77777777" w:rsidR="007C3C6C" w:rsidRPr="007C3C6C" w:rsidRDefault="00586A56" w:rsidP="00F56921">
      <w:pPr>
        <w:spacing w:line="480" w:lineRule="auto"/>
        <w:ind w:left="600" w:hangingChars="250" w:hanging="600"/>
        <w:rPr>
          <w:sz w:val="24"/>
        </w:rPr>
      </w:pPr>
      <w:r w:rsidRPr="00903A24">
        <w:rPr>
          <w:rFonts w:hint="eastAsia"/>
          <w:sz w:val="24"/>
          <w:vertAlign w:val="superscript"/>
        </w:rPr>
        <w:t>*</w:t>
      </w:r>
      <w:r w:rsidR="007C3C6C" w:rsidRPr="007C3C6C">
        <w:rPr>
          <w:sz w:val="24"/>
        </w:rPr>
        <w:t xml:space="preserve">Ai, T. T., Ou, Y. M. K., &amp; Lei, X. Z. (2011). Research on subjective sense of happiness and personality of college students. </w:t>
      </w:r>
      <w:r w:rsidR="007C3C6C" w:rsidRPr="007C3C6C">
        <w:rPr>
          <w:i/>
          <w:sz w:val="24"/>
        </w:rPr>
        <w:t>Health Medicine Research and Practice, 8</w:t>
      </w:r>
      <w:r w:rsidR="007C3C6C" w:rsidRPr="007C3C6C">
        <w:rPr>
          <w:sz w:val="24"/>
        </w:rPr>
        <w:t>(3), 42-46.</w:t>
      </w:r>
    </w:p>
    <w:p w14:paraId="4073741D" w14:textId="77777777" w:rsidR="007C3C6C" w:rsidRPr="007C3C6C" w:rsidRDefault="002D4D8B" w:rsidP="00F56921">
      <w:pPr>
        <w:spacing w:line="480" w:lineRule="auto"/>
        <w:ind w:left="600" w:hangingChars="250" w:hanging="600"/>
        <w:rPr>
          <w:sz w:val="24"/>
        </w:rPr>
      </w:pPr>
      <w:r w:rsidRPr="00903A24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An, G. H., Zhang, Y. L., &amp; Shi, Y. S. (2013). A study on the relationship between social support and subjective well-being of college students. </w:t>
      </w:r>
      <w:r w:rsidR="007C3C6C" w:rsidRPr="007C3C6C">
        <w:rPr>
          <w:i/>
          <w:sz w:val="24"/>
        </w:rPr>
        <w:t>Journal of Longdong University, 24</w:t>
      </w:r>
      <w:r w:rsidR="007C3C6C" w:rsidRPr="007C3C6C">
        <w:rPr>
          <w:sz w:val="24"/>
        </w:rPr>
        <w:t>(1), 90-92.</w:t>
      </w:r>
    </w:p>
    <w:p w14:paraId="283A5C5F" w14:textId="77777777" w:rsidR="007C3C6C" w:rsidRPr="007C3C6C" w:rsidRDefault="000B0B98" w:rsidP="00F56921">
      <w:pPr>
        <w:spacing w:line="480" w:lineRule="auto"/>
        <w:ind w:left="600" w:hangingChars="250" w:hanging="600"/>
        <w:rPr>
          <w:sz w:val="24"/>
        </w:rPr>
      </w:pPr>
      <w:r w:rsidRPr="00903A24">
        <w:rPr>
          <w:sz w:val="24"/>
          <w:vertAlign w:val="superscript"/>
        </w:rPr>
        <w:t>*</w:t>
      </w:r>
      <w:r w:rsidR="007C3C6C" w:rsidRPr="007C3C6C">
        <w:rPr>
          <w:rFonts w:hint="eastAsia"/>
          <w:sz w:val="24"/>
        </w:rPr>
        <w:t>C</w:t>
      </w:r>
      <w:r w:rsidR="007C3C6C" w:rsidRPr="007C3C6C">
        <w:rPr>
          <w:sz w:val="24"/>
        </w:rPr>
        <w:t xml:space="preserve">hao, C. Y. (2013). The orientation of College Students' view of happiness and its relationship with subjective well-being and personal unhappiness. </w:t>
      </w:r>
      <w:r w:rsidR="007C3C6C" w:rsidRPr="007C3C6C">
        <w:rPr>
          <w:i/>
          <w:sz w:val="24"/>
        </w:rPr>
        <w:t>Journal of Hubei University of Economics (Humanities and Social Sciences), 10</w:t>
      </w:r>
      <w:r w:rsidR="007C3C6C" w:rsidRPr="007C3C6C">
        <w:rPr>
          <w:sz w:val="24"/>
        </w:rPr>
        <w:t>(4), 24-26.</w:t>
      </w:r>
    </w:p>
    <w:p w14:paraId="61F66833" w14:textId="77777777" w:rsidR="007C3C6C" w:rsidRPr="007C3C6C" w:rsidRDefault="000B0B98" w:rsidP="00F56921">
      <w:pPr>
        <w:spacing w:line="480" w:lineRule="auto"/>
        <w:ind w:left="600" w:hangingChars="250" w:hanging="600"/>
        <w:rPr>
          <w:sz w:val="24"/>
        </w:rPr>
      </w:pPr>
      <w:r w:rsidRPr="0095068E">
        <w:rPr>
          <w:sz w:val="24"/>
          <w:vertAlign w:val="superscript"/>
        </w:rPr>
        <w:t>*</w:t>
      </w:r>
      <w:r w:rsidR="007C3C6C" w:rsidRPr="0095068E">
        <w:rPr>
          <w:rFonts w:hint="eastAsia"/>
          <w:sz w:val="24"/>
        </w:rPr>
        <w:t>C</w:t>
      </w:r>
      <w:r w:rsidR="007C3C6C" w:rsidRPr="0095068E">
        <w:rPr>
          <w:sz w:val="24"/>
        </w:rPr>
        <w:t>hen, H. (2010).</w:t>
      </w:r>
      <w:r w:rsidR="007C3C6C" w:rsidRPr="0095068E">
        <w:rPr>
          <w:i/>
          <w:sz w:val="24"/>
        </w:rPr>
        <w:t xml:space="preserve"> A study on the negative emotion regulation strategies of college students and their correlation with subjective well-being</w:t>
      </w:r>
      <w:r w:rsidR="006806A9" w:rsidRPr="0095068E">
        <w:rPr>
          <w:i/>
          <w:sz w:val="24"/>
        </w:rPr>
        <w:t xml:space="preserve"> </w:t>
      </w:r>
      <w:r w:rsidR="006806A9" w:rsidRPr="0095068E">
        <w:rPr>
          <w:sz w:val="24"/>
        </w:rPr>
        <w:t>(Unpublished master’s thesis). Southwest University,</w:t>
      </w:r>
      <w:r w:rsidR="006806A9">
        <w:rPr>
          <w:sz w:val="24"/>
        </w:rPr>
        <w:t xml:space="preserve"> Chongqing, China.</w:t>
      </w:r>
    </w:p>
    <w:p w14:paraId="45085580" w14:textId="77777777" w:rsidR="007C3C6C" w:rsidRPr="007C3C6C" w:rsidRDefault="000B0B98" w:rsidP="00F56921">
      <w:pPr>
        <w:spacing w:line="480" w:lineRule="auto"/>
        <w:ind w:left="600" w:hangingChars="250" w:hanging="600"/>
        <w:rPr>
          <w:sz w:val="24"/>
        </w:rPr>
      </w:pPr>
      <w:r w:rsidRPr="00903A24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Chen, H., Zeng, Y. Y., &amp; Wu, J. Y. (2015). A survey of college students’ academic cheating and its relationship with subjective happiness. </w:t>
      </w:r>
      <w:r w:rsidR="007C3C6C" w:rsidRPr="007C3C6C">
        <w:rPr>
          <w:i/>
          <w:sz w:val="24"/>
        </w:rPr>
        <w:t>Journal of Nanchang Institute of Technology, 34</w:t>
      </w:r>
      <w:r w:rsidR="007C3C6C" w:rsidRPr="007C3C6C">
        <w:rPr>
          <w:sz w:val="24"/>
        </w:rPr>
        <w:t>(5), 62-65.</w:t>
      </w:r>
    </w:p>
    <w:p w14:paraId="6BC4FBB2" w14:textId="77777777" w:rsidR="007C3C6C" w:rsidRPr="007C3C6C" w:rsidRDefault="000B0B98" w:rsidP="00F56921">
      <w:pPr>
        <w:spacing w:line="480" w:lineRule="auto"/>
        <w:ind w:left="480" w:hangingChars="200" w:hanging="480"/>
        <w:rPr>
          <w:sz w:val="24"/>
        </w:rPr>
      </w:pPr>
      <w:r w:rsidRPr="00903A24">
        <w:rPr>
          <w:sz w:val="24"/>
          <w:vertAlign w:val="superscript"/>
        </w:rPr>
        <w:t>*</w:t>
      </w:r>
      <w:r w:rsidR="007C3C6C" w:rsidRPr="007C3C6C">
        <w:rPr>
          <w:rFonts w:hint="eastAsia"/>
          <w:sz w:val="24"/>
        </w:rPr>
        <w:t>C</w:t>
      </w:r>
      <w:r w:rsidR="007C3C6C" w:rsidRPr="007C3C6C">
        <w:rPr>
          <w:sz w:val="24"/>
        </w:rPr>
        <w:t xml:space="preserve">hen, X. H., Wang, X. G., &amp; Lin, X. M. (2011). An investigation of sense of humor and subjective well-being and depression. </w:t>
      </w:r>
      <w:r w:rsidR="007C3C6C" w:rsidRPr="007C3C6C">
        <w:rPr>
          <w:i/>
          <w:sz w:val="24"/>
        </w:rPr>
        <w:t>Health Medicine Research and Practice, 8</w:t>
      </w:r>
      <w:r w:rsidR="007C3C6C" w:rsidRPr="007C3C6C">
        <w:rPr>
          <w:sz w:val="24"/>
        </w:rPr>
        <w:t>(1), 35-39.</w:t>
      </w:r>
    </w:p>
    <w:p w14:paraId="7EF8C097" w14:textId="77777777" w:rsidR="007C3C6C" w:rsidRPr="007C3C6C" w:rsidRDefault="000B0B98" w:rsidP="00F56921">
      <w:pPr>
        <w:spacing w:line="480" w:lineRule="auto"/>
        <w:ind w:left="480" w:hangingChars="200" w:hanging="480"/>
        <w:rPr>
          <w:sz w:val="24"/>
        </w:rPr>
      </w:pPr>
      <w:r w:rsidRPr="00903A24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Cheng, Y. T. (2013). Study on the role of physical exercises in subjective well-being of university students. </w:t>
      </w:r>
      <w:r w:rsidR="007C3C6C" w:rsidRPr="007C3C6C">
        <w:rPr>
          <w:i/>
          <w:sz w:val="24"/>
        </w:rPr>
        <w:t>Journal of Chongqing University of Education, 26</w:t>
      </w:r>
      <w:r w:rsidR="00307A8B">
        <w:rPr>
          <w:sz w:val="24"/>
        </w:rPr>
        <w:t>(6), 138-</w:t>
      </w:r>
      <w:r w:rsidR="00307A8B">
        <w:rPr>
          <w:sz w:val="24"/>
        </w:rPr>
        <w:lastRenderedPageBreak/>
        <w:t>146</w:t>
      </w:r>
      <w:r w:rsidR="007C3C6C" w:rsidRPr="007C3C6C">
        <w:rPr>
          <w:sz w:val="24"/>
        </w:rPr>
        <w:t>.</w:t>
      </w:r>
    </w:p>
    <w:p w14:paraId="28015479" w14:textId="77777777" w:rsidR="007C3C6C" w:rsidRPr="007C3C6C" w:rsidRDefault="000B0B98" w:rsidP="00F56921">
      <w:pPr>
        <w:spacing w:line="480" w:lineRule="auto"/>
        <w:ind w:left="480" w:hangingChars="200" w:hanging="480"/>
        <w:rPr>
          <w:sz w:val="24"/>
        </w:rPr>
      </w:pPr>
      <w:r w:rsidRPr="00903A24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Cui, K. (2007). </w:t>
      </w:r>
      <w:r w:rsidR="007C3C6C" w:rsidRPr="00612655">
        <w:rPr>
          <w:i/>
          <w:sz w:val="24"/>
        </w:rPr>
        <w:t>The influence of family rearing style on achievement motivation and subjective well-being of college students</w:t>
      </w:r>
      <w:r w:rsidR="006806A9">
        <w:rPr>
          <w:sz w:val="24"/>
        </w:rPr>
        <w:t xml:space="preserve"> (Unpublished master’s thesis)</w:t>
      </w:r>
      <w:r w:rsidR="007C3C6C" w:rsidRPr="007C3C6C">
        <w:rPr>
          <w:sz w:val="24"/>
        </w:rPr>
        <w:t xml:space="preserve">. Zhengzhou </w:t>
      </w:r>
      <w:r w:rsidR="006806A9">
        <w:rPr>
          <w:sz w:val="24"/>
        </w:rPr>
        <w:t>University, Zhengzhou, China.</w:t>
      </w:r>
    </w:p>
    <w:p w14:paraId="561263EC" w14:textId="77777777" w:rsidR="007C3C6C" w:rsidRPr="007C3C6C" w:rsidRDefault="000B0B98" w:rsidP="00F56921">
      <w:pPr>
        <w:spacing w:line="480" w:lineRule="auto"/>
        <w:ind w:left="480" w:hangingChars="200" w:hanging="480"/>
        <w:rPr>
          <w:sz w:val="24"/>
        </w:rPr>
      </w:pPr>
      <w:r w:rsidRPr="00903A24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Cui, L. H. (2016). Study on the influence of social relationship satisfaction on subjective well-being of college students. </w:t>
      </w:r>
      <w:r w:rsidR="007C3C6C" w:rsidRPr="007C3C6C">
        <w:rPr>
          <w:i/>
          <w:sz w:val="24"/>
        </w:rPr>
        <w:t>Chinese Incubator, 22</w:t>
      </w:r>
      <w:r w:rsidR="007C3C6C" w:rsidRPr="007C3C6C">
        <w:rPr>
          <w:sz w:val="24"/>
        </w:rPr>
        <w:t>, 49-52.</w:t>
      </w:r>
    </w:p>
    <w:p w14:paraId="1A9036E5" w14:textId="77777777" w:rsidR="007C3C6C" w:rsidRDefault="000B0B98" w:rsidP="00F56921">
      <w:pPr>
        <w:spacing w:line="480" w:lineRule="auto"/>
        <w:ind w:left="480" w:hangingChars="200" w:hanging="480"/>
        <w:rPr>
          <w:sz w:val="24"/>
        </w:rPr>
      </w:pPr>
      <w:r w:rsidRPr="00903A24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Deng, Z. J., Huang, H., Gui, Y. F., Niu, L. Y., &amp; Zhou, C. Y. (2015). </w:t>
      </w:r>
      <w:r w:rsidR="007C3C6C" w:rsidRPr="007C3C6C">
        <w:rPr>
          <w:rFonts w:hint="eastAsia"/>
          <w:sz w:val="24"/>
        </w:rPr>
        <w:t>Mobile phone dependence,</w:t>
      </w:r>
      <w:r w:rsidR="007C3C6C" w:rsidRPr="007C3C6C">
        <w:rPr>
          <w:sz w:val="24"/>
        </w:rPr>
        <w:t xml:space="preserve"> </w:t>
      </w:r>
      <w:r w:rsidR="007C3C6C" w:rsidRPr="007C3C6C">
        <w:rPr>
          <w:rFonts w:hint="eastAsia"/>
          <w:sz w:val="24"/>
        </w:rPr>
        <w:t>parenting style and subjective well-being in college students</w:t>
      </w:r>
      <w:r w:rsidR="007C3C6C" w:rsidRPr="007C3C6C">
        <w:rPr>
          <w:sz w:val="24"/>
        </w:rPr>
        <w:t xml:space="preserve">. </w:t>
      </w:r>
      <w:r w:rsidR="007C3C6C" w:rsidRPr="007C3C6C">
        <w:rPr>
          <w:i/>
          <w:sz w:val="24"/>
        </w:rPr>
        <w:t>Chinese Mental Health Journal, 29</w:t>
      </w:r>
      <w:r w:rsidR="007C3C6C" w:rsidRPr="007C3C6C">
        <w:rPr>
          <w:sz w:val="24"/>
        </w:rPr>
        <w:t>(1), 68-73.</w:t>
      </w:r>
    </w:p>
    <w:p w14:paraId="2996A0B9" w14:textId="77777777" w:rsidR="001A5A00" w:rsidRPr="00E67347" w:rsidRDefault="00425E2F" w:rsidP="00F56921">
      <w:pPr>
        <w:spacing w:line="480" w:lineRule="auto"/>
        <w:ind w:left="480" w:hangingChars="200" w:hanging="480"/>
        <w:rPr>
          <w:sz w:val="24"/>
        </w:rPr>
      </w:pPr>
      <w:r w:rsidRPr="00903A24">
        <w:rPr>
          <w:rFonts w:hint="eastAsia"/>
          <w:sz w:val="24"/>
          <w:vertAlign w:val="superscript"/>
        </w:rPr>
        <w:t>*</w:t>
      </w:r>
      <w:r>
        <w:rPr>
          <w:sz w:val="24"/>
        </w:rPr>
        <w:t xml:space="preserve">Fang, Z. W., Qin, Q., Chen, Y. Z., &amp; Chen, J. (2013). </w:t>
      </w:r>
      <w:r w:rsidR="00E67347">
        <w:rPr>
          <w:sz w:val="24"/>
        </w:rPr>
        <w:t xml:space="preserve">Relationship analysis of college </w:t>
      </w:r>
      <w:r w:rsidR="00F56921">
        <w:rPr>
          <w:sz w:val="24"/>
        </w:rPr>
        <w:t xml:space="preserve">students’ </w:t>
      </w:r>
      <w:r w:rsidRPr="00425E2F">
        <w:rPr>
          <w:sz w:val="24"/>
        </w:rPr>
        <w:t>self-esteem,</w:t>
      </w:r>
      <w:r w:rsidR="00E67347">
        <w:rPr>
          <w:sz w:val="24"/>
        </w:rPr>
        <w:t xml:space="preserve"> interpersonal relationship &amp; </w:t>
      </w:r>
      <w:r w:rsidRPr="00425E2F">
        <w:rPr>
          <w:sz w:val="24"/>
        </w:rPr>
        <w:t>subjective</w:t>
      </w:r>
      <w:r>
        <w:rPr>
          <w:sz w:val="24"/>
        </w:rPr>
        <w:t xml:space="preserve"> well-being</w:t>
      </w:r>
      <w:r w:rsidRPr="00425E2F">
        <w:rPr>
          <w:rFonts w:hint="eastAsia"/>
          <w:sz w:val="24"/>
        </w:rPr>
        <w:t>——</w:t>
      </w:r>
      <w:r w:rsidR="00E67347">
        <w:rPr>
          <w:sz w:val="24"/>
        </w:rPr>
        <w:t>Take c</w:t>
      </w:r>
      <w:r w:rsidRPr="00425E2F">
        <w:rPr>
          <w:sz w:val="24"/>
        </w:rPr>
        <w:t>hengdu as an example</w:t>
      </w:r>
      <w:r>
        <w:rPr>
          <w:sz w:val="24"/>
        </w:rPr>
        <w:t xml:space="preserve">. </w:t>
      </w:r>
      <w:r w:rsidR="00E67347" w:rsidRPr="00E67347">
        <w:rPr>
          <w:i/>
          <w:sz w:val="24"/>
        </w:rPr>
        <w:t>Journal of Chengdu University</w:t>
      </w:r>
      <w:r w:rsidR="00F56921">
        <w:rPr>
          <w:i/>
          <w:sz w:val="24"/>
        </w:rPr>
        <w:t xml:space="preserve"> </w:t>
      </w:r>
      <w:r w:rsidR="00E67347" w:rsidRPr="00E67347">
        <w:rPr>
          <w:i/>
          <w:sz w:val="24"/>
        </w:rPr>
        <w:t>(Social Sciences)</w:t>
      </w:r>
      <w:r w:rsidR="00E67347">
        <w:rPr>
          <w:i/>
          <w:sz w:val="24"/>
        </w:rPr>
        <w:t xml:space="preserve">, 2, </w:t>
      </w:r>
      <w:r w:rsidR="00E67347" w:rsidRPr="00E67347">
        <w:rPr>
          <w:sz w:val="24"/>
        </w:rPr>
        <w:t>123-126</w:t>
      </w:r>
      <w:r w:rsidR="00E67347">
        <w:rPr>
          <w:i/>
          <w:sz w:val="24"/>
        </w:rPr>
        <w:t>.</w:t>
      </w:r>
    </w:p>
    <w:p w14:paraId="12A08F29" w14:textId="77777777" w:rsidR="007C3C6C" w:rsidRPr="007C3C6C" w:rsidRDefault="000B0B98" w:rsidP="00F56921">
      <w:pPr>
        <w:spacing w:line="480" w:lineRule="auto"/>
        <w:ind w:left="480" w:hangingChars="200" w:hanging="480"/>
        <w:rPr>
          <w:sz w:val="24"/>
        </w:rPr>
      </w:pPr>
      <w:r w:rsidRPr="00903A24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Fang, J. C., Zheng, D., Zhi, X. L., &amp; Xie, J. (2018). </w:t>
      </w:r>
      <w:r w:rsidR="007C3C6C" w:rsidRPr="007C3C6C">
        <w:rPr>
          <w:rFonts w:hint="eastAsia"/>
          <w:sz w:val="24"/>
        </w:rPr>
        <w:t>T</w:t>
      </w:r>
      <w:r w:rsidR="007C3C6C" w:rsidRPr="007C3C6C">
        <w:rPr>
          <w:sz w:val="24"/>
        </w:rPr>
        <w:t xml:space="preserve">he distribution and correlation of general well-being and personality characteristics of undergraduates in Tianjin. </w:t>
      </w:r>
      <w:r w:rsidR="007C3C6C" w:rsidRPr="007C3C6C">
        <w:rPr>
          <w:i/>
          <w:sz w:val="24"/>
        </w:rPr>
        <w:t>China Journal of Health Psychology, 26</w:t>
      </w:r>
      <w:r w:rsidR="007C3C6C" w:rsidRPr="007C3C6C">
        <w:rPr>
          <w:sz w:val="24"/>
        </w:rPr>
        <w:t>(6), 916-920.</w:t>
      </w:r>
    </w:p>
    <w:p w14:paraId="34A0C2FB" w14:textId="77777777" w:rsidR="007C3C6C" w:rsidRPr="007C3C6C" w:rsidRDefault="000B0B98" w:rsidP="00612655">
      <w:pPr>
        <w:spacing w:line="480" w:lineRule="auto"/>
        <w:ind w:left="480" w:hangingChars="200" w:hanging="480"/>
        <w:rPr>
          <w:sz w:val="24"/>
        </w:rPr>
      </w:pPr>
      <w:r w:rsidRPr="00903A24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Fang, Y. L. (2015). </w:t>
      </w:r>
      <w:r w:rsidR="007C3C6C" w:rsidRPr="00612655">
        <w:rPr>
          <w:i/>
          <w:sz w:val="24"/>
        </w:rPr>
        <w:t>Research on the relationship between personality characteristics, life events and subjective well-being of independent college student</w:t>
      </w:r>
      <w:r w:rsidR="00612655">
        <w:rPr>
          <w:sz w:val="24"/>
        </w:rPr>
        <w:t xml:space="preserve"> (Unpublished master’s thesis)</w:t>
      </w:r>
      <w:r w:rsidR="007C3C6C" w:rsidRPr="007C3C6C">
        <w:rPr>
          <w:sz w:val="24"/>
        </w:rPr>
        <w:t>. Central China Norma</w:t>
      </w:r>
      <w:r w:rsidR="00612655">
        <w:rPr>
          <w:sz w:val="24"/>
        </w:rPr>
        <w:t xml:space="preserve">l University, </w:t>
      </w:r>
      <w:r w:rsidR="00347AB2">
        <w:rPr>
          <w:sz w:val="24"/>
        </w:rPr>
        <w:t>Wuhan, China.</w:t>
      </w:r>
    </w:p>
    <w:p w14:paraId="1664DBAC" w14:textId="77777777" w:rsidR="007C3C6C" w:rsidRPr="007C3C6C" w:rsidRDefault="000B0B98" w:rsidP="00612655">
      <w:pPr>
        <w:spacing w:line="480" w:lineRule="auto"/>
        <w:ind w:left="600" w:hangingChars="250" w:hanging="600"/>
        <w:rPr>
          <w:sz w:val="24"/>
        </w:rPr>
      </w:pPr>
      <w:r w:rsidRPr="00903A24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Gong, X. F. (2007). </w:t>
      </w:r>
      <w:r w:rsidR="007C3C6C" w:rsidRPr="00347AB2">
        <w:rPr>
          <w:i/>
          <w:sz w:val="24"/>
        </w:rPr>
        <w:t>The subjective well-being and its self-discrepancy correlation research of sports universities students</w:t>
      </w:r>
      <w:r w:rsidR="00347AB2">
        <w:rPr>
          <w:sz w:val="24"/>
        </w:rPr>
        <w:t xml:space="preserve"> (Unpublished master’s thesis)</w:t>
      </w:r>
      <w:r w:rsidR="007C3C6C" w:rsidRPr="007C3C6C">
        <w:rPr>
          <w:sz w:val="24"/>
        </w:rPr>
        <w:t xml:space="preserve">. Wuhan </w:t>
      </w:r>
      <w:r w:rsidR="00347AB2">
        <w:rPr>
          <w:sz w:val="24"/>
        </w:rPr>
        <w:t>Institute of Physical Education, Wuhan, China.</w:t>
      </w:r>
    </w:p>
    <w:p w14:paraId="364C09B6" w14:textId="77777777" w:rsidR="007C3C6C" w:rsidRPr="007C3C6C" w:rsidRDefault="000B0B98" w:rsidP="00612655">
      <w:pPr>
        <w:spacing w:line="480" w:lineRule="auto"/>
        <w:ind w:left="600" w:hangingChars="250" w:hanging="600"/>
        <w:rPr>
          <w:sz w:val="24"/>
        </w:rPr>
      </w:pPr>
      <w:r w:rsidRPr="00903A24">
        <w:rPr>
          <w:sz w:val="24"/>
          <w:vertAlign w:val="superscript"/>
        </w:rPr>
        <w:lastRenderedPageBreak/>
        <w:t>*</w:t>
      </w:r>
      <w:r w:rsidR="007C3C6C" w:rsidRPr="007C3C6C">
        <w:rPr>
          <w:sz w:val="24"/>
        </w:rPr>
        <w:t xml:space="preserve">Guo, X. X. (2015). </w:t>
      </w:r>
      <w:r w:rsidR="007C3C6C" w:rsidRPr="007C3C6C">
        <w:rPr>
          <w:rFonts w:hint="eastAsia"/>
          <w:sz w:val="24"/>
        </w:rPr>
        <w:t>Relationship between Family Function,</w:t>
      </w:r>
      <w:r w:rsidR="007C3C6C" w:rsidRPr="007C3C6C">
        <w:rPr>
          <w:sz w:val="24"/>
        </w:rPr>
        <w:t xml:space="preserve"> </w:t>
      </w:r>
      <w:r w:rsidR="007C3C6C" w:rsidRPr="007C3C6C">
        <w:rPr>
          <w:rFonts w:hint="eastAsia"/>
          <w:sz w:val="24"/>
        </w:rPr>
        <w:t>Self-esteem and Subjective Well-being among College Students</w:t>
      </w:r>
      <w:r w:rsidR="007C3C6C" w:rsidRPr="007C3C6C">
        <w:rPr>
          <w:sz w:val="24"/>
        </w:rPr>
        <w:t xml:space="preserve">. </w:t>
      </w:r>
      <w:r w:rsidR="007C3C6C" w:rsidRPr="007C3C6C">
        <w:rPr>
          <w:i/>
          <w:sz w:val="24"/>
        </w:rPr>
        <w:t>China Journal of Health Psychology, 23</w:t>
      </w:r>
      <w:r w:rsidR="007C3C6C" w:rsidRPr="007C3C6C">
        <w:rPr>
          <w:sz w:val="24"/>
        </w:rPr>
        <w:t>(4), 551-555.</w:t>
      </w:r>
    </w:p>
    <w:p w14:paraId="1E1D55C0" w14:textId="77777777" w:rsidR="007C3C6C" w:rsidRPr="007C3C6C" w:rsidRDefault="000B0B98" w:rsidP="00347AB2">
      <w:pPr>
        <w:spacing w:line="480" w:lineRule="auto"/>
        <w:ind w:left="600" w:hangingChars="250" w:hanging="600"/>
        <w:rPr>
          <w:sz w:val="24"/>
        </w:rPr>
      </w:pPr>
      <w:r w:rsidRPr="00903A24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Guo, X. X. (2017). Study on the relationship between family function self-efficacy and subjective well-being of college students. </w:t>
      </w:r>
      <w:r w:rsidR="007C3C6C" w:rsidRPr="007C3C6C">
        <w:rPr>
          <w:i/>
          <w:sz w:val="24"/>
        </w:rPr>
        <w:t>Journal of Campus Life &amp; Mental Health, 15</w:t>
      </w:r>
      <w:r w:rsidR="007C3C6C" w:rsidRPr="007C3C6C">
        <w:rPr>
          <w:sz w:val="24"/>
        </w:rPr>
        <w:t>(5), 328-330.</w:t>
      </w:r>
    </w:p>
    <w:p w14:paraId="666F56ED" w14:textId="77777777" w:rsidR="007C3C6C" w:rsidRPr="007C3C6C" w:rsidRDefault="000B0B98" w:rsidP="00347AB2">
      <w:pPr>
        <w:spacing w:line="480" w:lineRule="auto"/>
        <w:ind w:left="480" w:hangingChars="200" w:hanging="480"/>
        <w:rPr>
          <w:sz w:val="24"/>
        </w:rPr>
      </w:pPr>
      <w:r w:rsidRPr="00903A24">
        <w:rPr>
          <w:sz w:val="24"/>
          <w:vertAlign w:val="superscript"/>
        </w:rPr>
        <w:t>*</w:t>
      </w:r>
      <w:r w:rsidR="007C3C6C" w:rsidRPr="007C3C6C">
        <w:rPr>
          <w:rFonts w:hint="eastAsia"/>
          <w:sz w:val="24"/>
        </w:rPr>
        <w:t>G</w:t>
      </w:r>
      <w:r w:rsidR="007C3C6C" w:rsidRPr="007C3C6C">
        <w:rPr>
          <w:sz w:val="24"/>
        </w:rPr>
        <w:t xml:space="preserve">uo, Y. (2011). A study on the subjective well-being of Normal University Students. </w:t>
      </w:r>
      <w:r w:rsidR="007C3C6C" w:rsidRPr="007C3C6C">
        <w:rPr>
          <w:i/>
          <w:sz w:val="24"/>
        </w:rPr>
        <w:t>China Electric Power Education, 1</w:t>
      </w:r>
      <w:r w:rsidR="007C3C6C" w:rsidRPr="007C3C6C">
        <w:rPr>
          <w:sz w:val="24"/>
        </w:rPr>
        <w:t>, 141-143.</w:t>
      </w:r>
    </w:p>
    <w:p w14:paraId="5866BA6E" w14:textId="77777777" w:rsidR="007C3C6C" w:rsidRPr="007C3C6C" w:rsidRDefault="000B0B98" w:rsidP="00347AB2">
      <w:pPr>
        <w:spacing w:line="480" w:lineRule="auto"/>
        <w:ind w:left="480" w:hangingChars="200" w:hanging="480"/>
        <w:rPr>
          <w:sz w:val="24"/>
        </w:rPr>
      </w:pPr>
      <w:r w:rsidRPr="00903A24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Han, L., Liao, C. J., &amp; Zhang, J. H. (2016). Stressful life events and subjective well-being: multiple mediating modes of emotion regulation and resilience. </w:t>
      </w:r>
      <w:r w:rsidR="007C3C6C" w:rsidRPr="007C3C6C">
        <w:rPr>
          <w:i/>
          <w:sz w:val="24"/>
        </w:rPr>
        <w:t>Chinese Journal of Special Education (Monthly), 11</w:t>
      </w:r>
      <w:r w:rsidR="007C3C6C" w:rsidRPr="007C3C6C">
        <w:rPr>
          <w:sz w:val="24"/>
        </w:rPr>
        <w:t>, 75-81.</w:t>
      </w:r>
    </w:p>
    <w:p w14:paraId="780B0338" w14:textId="77777777" w:rsidR="007C3C6C" w:rsidRPr="007C3C6C" w:rsidRDefault="000B0B98" w:rsidP="00165C30">
      <w:pPr>
        <w:spacing w:line="480" w:lineRule="auto"/>
        <w:ind w:left="600" w:hangingChars="250" w:hanging="600"/>
        <w:rPr>
          <w:sz w:val="24"/>
        </w:rPr>
      </w:pPr>
      <w:r w:rsidRPr="00903A24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He, M. F. (2016). Investigation and analysis on subjective well-being of nursing students with only child and non-only undergraduate students. </w:t>
      </w:r>
      <w:r w:rsidR="007C3C6C" w:rsidRPr="007C3C6C">
        <w:rPr>
          <w:i/>
          <w:sz w:val="24"/>
        </w:rPr>
        <w:t>Chinese General Practice Nursing, 14</w:t>
      </w:r>
      <w:r w:rsidR="007C3C6C" w:rsidRPr="007C3C6C">
        <w:rPr>
          <w:sz w:val="24"/>
        </w:rPr>
        <w:t>(13), 1381-1382.</w:t>
      </w:r>
    </w:p>
    <w:p w14:paraId="598785CF" w14:textId="77777777" w:rsidR="007C3C6C" w:rsidRPr="007C3C6C" w:rsidRDefault="000B0B98" w:rsidP="00165C30">
      <w:pPr>
        <w:spacing w:line="480" w:lineRule="auto"/>
        <w:ind w:left="600" w:hangingChars="250" w:hanging="600"/>
        <w:rPr>
          <w:sz w:val="24"/>
        </w:rPr>
      </w:pPr>
      <w:r w:rsidRPr="00903A24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He, T. F., Dong, C. Y., &amp; Liu, W. Y. (2014). </w:t>
      </w:r>
      <w:r w:rsidR="007C3C6C" w:rsidRPr="007C3C6C">
        <w:rPr>
          <w:rFonts w:hint="eastAsia"/>
          <w:sz w:val="24"/>
        </w:rPr>
        <w:t>E</w:t>
      </w:r>
      <w:r w:rsidR="007C3C6C" w:rsidRPr="007C3C6C">
        <w:rPr>
          <w:sz w:val="24"/>
        </w:rPr>
        <w:t xml:space="preserve">xperimental research of college students’ gratitude psychology on subjective well-being. </w:t>
      </w:r>
      <w:r w:rsidR="007C3C6C" w:rsidRPr="007C3C6C">
        <w:rPr>
          <w:i/>
          <w:sz w:val="24"/>
        </w:rPr>
        <w:t>Occupation and Health, 30</w:t>
      </w:r>
      <w:r w:rsidR="007C3C6C" w:rsidRPr="007C3C6C">
        <w:rPr>
          <w:sz w:val="24"/>
        </w:rPr>
        <w:t>(8), 1111-1116.</w:t>
      </w:r>
    </w:p>
    <w:p w14:paraId="3F2549D0" w14:textId="77777777" w:rsidR="007C3C6C" w:rsidRPr="007C3C6C" w:rsidRDefault="000B0B98" w:rsidP="00165C30">
      <w:pPr>
        <w:spacing w:line="480" w:lineRule="auto"/>
        <w:ind w:left="600" w:hangingChars="250" w:hanging="600"/>
        <w:rPr>
          <w:sz w:val="24"/>
        </w:rPr>
      </w:pPr>
      <w:r w:rsidRPr="00903A24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Hou, J. B., Zhou, C. Y., Zhang, Y. Q., &amp; Ye, T. (2018). Longitudinal study on mental health of college students. </w:t>
      </w:r>
      <w:r w:rsidR="007C3C6C" w:rsidRPr="007C3C6C">
        <w:rPr>
          <w:i/>
          <w:sz w:val="24"/>
        </w:rPr>
        <w:t>Journal of Yangtze University (Social Sciences), 41</w:t>
      </w:r>
      <w:r w:rsidR="007C3C6C" w:rsidRPr="007C3C6C">
        <w:rPr>
          <w:sz w:val="24"/>
        </w:rPr>
        <w:t>(3), 100-107.</w:t>
      </w:r>
    </w:p>
    <w:p w14:paraId="148D94D2" w14:textId="77777777" w:rsidR="007C3C6C" w:rsidRPr="007C3C6C" w:rsidRDefault="000B0B98" w:rsidP="00165C30">
      <w:pPr>
        <w:spacing w:line="480" w:lineRule="auto"/>
        <w:ind w:left="600" w:hangingChars="250" w:hanging="60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Hu, H. D., Zhang, Y., Gao, Y. T., &amp; Zhu, X. (2018). Relationship of learning burnout and subjective well-being of military medical university students and the </w:t>
      </w:r>
      <w:r w:rsidR="007C3C6C" w:rsidRPr="007C3C6C">
        <w:rPr>
          <w:sz w:val="24"/>
        </w:rPr>
        <w:lastRenderedPageBreak/>
        <w:t xml:space="preserve">mediating role of psychological capital. </w:t>
      </w:r>
      <w:r w:rsidR="007C3C6C" w:rsidRPr="007C3C6C">
        <w:rPr>
          <w:i/>
          <w:sz w:val="24"/>
        </w:rPr>
        <w:t>Academic Journal of Second Military Medical University, 39</w:t>
      </w:r>
      <w:r w:rsidR="007C3C6C" w:rsidRPr="007C3C6C">
        <w:rPr>
          <w:sz w:val="24"/>
        </w:rPr>
        <w:t>(11), 1284-1287.</w:t>
      </w:r>
    </w:p>
    <w:p w14:paraId="1692F11E" w14:textId="77777777" w:rsidR="007C3C6C" w:rsidRPr="007C3C6C" w:rsidRDefault="000B0B98" w:rsidP="00165C30">
      <w:pPr>
        <w:spacing w:line="480" w:lineRule="auto"/>
        <w:ind w:left="480" w:hangingChars="200" w:hanging="48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>Hu, Q. (2016). The study on the relationship between the</w:t>
      </w:r>
      <w:r w:rsidR="007C3C6C" w:rsidRPr="007C3C6C">
        <w:rPr>
          <w:rFonts w:hint="eastAsia"/>
          <w:sz w:val="24"/>
        </w:rPr>
        <w:t xml:space="preserve"> </w:t>
      </w:r>
      <w:r w:rsidR="007C3C6C" w:rsidRPr="007C3C6C">
        <w:rPr>
          <w:sz w:val="24"/>
        </w:rPr>
        <w:t>university students’ emotion management</w:t>
      </w:r>
      <w:r w:rsidR="007C3C6C" w:rsidRPr="007C3C6C">
        <w:rPr>
          <w:rFonts w:hint="eastAsia"/>
          <w:sz w:val="24"/>
        </w:rPr>
        <w:t xml:space="preserve"> </w:t>
      </w:r>
      <w:r w:rsidR="007C3C6C" w:rsidRPr="007C3C6C">
        <w:rPr>
          <w:sz w:val="24"/>
        </w:rPr>
        <w:t>ability and subjective well-being. China West Normal University.</w:t>
      </w:r>
    </w:p>
    <w:p w14:paraId="1E38C18D" w14:textId="77777777" w:rsidR="007C3C6C" w:rsidRPr="007C3C6C" w:rsidRDefault="000B0B98" w:rsidP="00165C30">
      <w:pPr>
        <w:spacing w:line="480" w:lineRule="auto"/>
        <w:ind w:left="480" w:hangingChars="200" w:hanging="48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>Huang, J. X., Wang, T, T., &amp; Shi, Y. K. (</w:t>
      </w:r>
      <w:r w:rsidR="007C3C6C" w:rsidRPr="007C3C6C">
        <w:rPr>
          <w:rFonts w:hint="eastAsia"/>
          <w:sz w:val="24"/>
        </w:rPr>
        <w:t>2017)</w:t>
      </w:r>
      <w:r w:rsidR="007C3C6C" w:rsidRPr="007C3C6C">
        <w:rPr>
          <w:sz w:val="24"/>
        </w:rPr>
        <w:t xml:space="preserve">. An analysis of the correlation between college students’ general happiness and suicidal ideation. </w:t>
      </w:r>
      <w:r w:rsidR="007C3C6C" w:rsidRPr="007C3C6C">
        <w:rPr>
          <w:i/>
          <w:sz w:val="24"/>
        </w:rPr>
        <w:t>Journal of Suzhou University, 32</w:t>
      </w:r>
      <w:r w:rsidR="007C3C6C" w:rsidRPr="007C3C6C">
        <w:rPr>
          <w:sz w:val="24"/>
        </w:rPr>
        <w:t>(5), 45-48.</w:t>
      </w:r>
    </w:p>
    <w:p w14:paraId="0265F3CD" w14:textId="77777777" w:rsidR="007C3C6C" w:rsidRPr="007C3C6C" w:rsidRDefault="000B0B98" w:rsidP="00165C30">
      <w:pPr>
        <w:spacing w:line="480" w:lineRule="auto"/>
        <w:ind w:left="480" w:hangingChars="200" w:hanging="48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rFonts w:hint="eastAsia"/>
          <w:sz w:val="24"/>
        </w:rPr>
        <w:t>H</w:t>
      </w:r>
      <w:r w:rsidR="007C3C6C" w:rsidRPr="007C3C6C">
        <w:rPr>
          <w:sz w:val="24"/>
        </w:rPr>
        <w:t xml:space="preserve">uang, Y. (2014). </w:t>
      </w:r>
      <w:r w:rsidR="007C3C6C" w:rsidRPr="00165C30">
        <w:rPr>
          <w:i/>
          <w:sz w:val="24"/>
        </w:rPr>
        <w:t>A research on college students’ subjective well-being and interpersonal t</w:t>
      </w:r>
      <w:r w:rsidR="00165C30" w:rsidRPr="00165C30">
        <w:rPr>
          <w:i/>
          <w:sz w:val="24"/>
        </w:rPr>
        <w:t xml:space="preserve">rust </w:t>
      </w:r>
      <w:r w:rsidR="00165C30">
        <w:rPr>
          <w:sz w:val="24"/>
        </w:rPr>
        <w:t>(Unpublished master’s thesis). Guangxi Normal University, Guilin, China.</w:t>
      </w:r>
    </w:p>
    <w:p w14:paraId="1C46AE15" w14:textId="77777777" w:rsidR="007C3C6C" w:rsidRPr="007C3C6C" w:rsidRDefault="000B0B98" w:rsidP="00165C30">
      <w:pPr>
        <w:spacing w:line="480" w:lineRule="auto"/>
        <w:ind w:left="480" w:hangingChars="200" w:hanging="48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rFonts w:hint="eastAsia"/>
          <w:sz w:val="24"/>
        </w:rPr>
        <w:t>H</w:t>
      </w:r>
      <w:r w:rsidR="007C3C6C" w:rsidRPr="007C3C6C">
        <w:rPr>
          <w:sz w:val="24"/>
        </w:rPr>
        <w:t xml:space="preserve">uang, Y. Q. (2019). </w:t>
      </w:r>
      <w:r w:rsidR="007C3C6C" w:rsidRPr="00165C30">
        <w:rPr>
          <w:i/>
          <w:sz w:val="24"/>
        </w:rPr>
        <w:t>Study on the relationship between college students' sense of</w:t>
      </w:r>
      <w:r w:rsidR="007C3C6C" w:rsidRPr="00165C30">
        <w:rPr>
          <w:rFonts w:hint="eastAsia"/>
          <w:i/>
          <w:sz w:val="24"/>
        </w:rPr>
        <w:t xml:space="preserve"> </w:t>
      </w:r>
      <w:r w:rsidR="007C3C6C" w:rsidRPr="00165C30">
        <w:rPr>
          <w:i/>
          <w:sz w:val="24"/>
        </w:rPr>
        <w:t>belonging, school adaptation and general well-being</w:t>
      </w:r>
      <w:r w:rsidR="00165C30">
        <w:rPr>
          <w:sz w:val="24"/>
        </w:rPr>
        <w:t xml:space="preserve"> (Unpublished master’s thesis). Guangxi Normal University, Guilin, China.</w:t>
      </w:r>
    </w:p>
    <w:p w14:paraId="5E910E5B" w14:textId="77777777" w:rsidR="007C3C6C" w:rsidRPr="007C3C6C" w:rsidRDefault="000B0B98" w:rsidP="00165C30">
      <w:pPr>
        <w:spacing w:line="480" w:lineRule="auto"/>
        <w:ind w:left="480" w:hangingChars="200" w:hanging="48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Jiang, L. L., Feng, J. Q., &amp; Li, Y. Y. (2010). An investigation on subjective well-being of undergraduates in Hangzhou. </w:t>
      </w:r>
      <w:r w:rsidR="007C3C6C" w:rsidRPr="007C3C6C">
        <w:rPr>
          <w:i/>
          <w:sz w:val="24"/>
        </w:rPr>
        <w:t>Health Research, 30</w:t>
      </w:r>
      <w:r w:rsidR="007C3C6C" w:rsidRPr="007C3C6C">
        <w:rPr>
          <w:sz w:val="24"/>
        </w:rPr>
        <w:t>(6), 442-445.</w:t>
      </w:r>
    </w:p>
    <w:p w14:paraId="7DE0A8C6" w14:textId="77777777" w:rsidR="007C3C6C" w:rsidRPr="007C3C6C" w:rsidRDefault="000B0B98" w:rsidP="00165C30">
      <w:pPr>
        <w:spacing w:line="480" w:lineRule="auto"/>
        <w:ind w:left="600" w:hangingChars="250" w:hanging="60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rFonts w:hint="eastAsia"/>
          <w:sz w:val="24"/>
        </w:rPr>
        <w:t>J</w:t>
      </w:r>
      <w:r w:rsidR="007C3C6C" w:rsidRPr="007C3C6C">
        <w:rPr>
          <w:sz w:val="24"/>
        </w:rPr>
        <w:t xml:space="preserve">iang, N. (2013). </w:t>
      </w:r>
      <w:r w:rsidR="007C3C6C" w:rsidRPr="00203876">
        <w:rPr>
          <w:i/>
          <w:sz w:val="24"/>
        </w:rPr>
        <w:t>Research on the relationship between college students</w:t>
      </w:r>
      <w:r w:rsidR="00165C30" w:rsidRPr="00203876">
        <w:rPr>
          <w:i/>
          <w:sz w:val="24"/>
        </w:rPr>
        <w:t>’</w:t>
      </w:r>
      <w:r w:rsidR="007C3C6C" w:rsidRPr="00203876">
        <w:rPr>
          <w:i/>
          <w:sz w:val="24"/>
        </w:rPr>
        <w:t xml:space="preserve"> dormitory interpersonal relationship and self-consistency and congruence and subjective well-being</w:t>
      </w:r>
      <w:r w:rsidR="00165C30" w:rsidRPr="00203876">
        <w:rPr>
          <w:i/>
          <w:sz w:val="24"/>
        </w:rPr>
        <w:t xml:space="preserve"> </w:t>
      </w:r>
      <w:r w:rsidR="00165C30">
        <w:rPr>
          <w:sz w:val="24"/>
        </w:rPr>
        <w:t>(Unpublished master’s degree)</w:t>
      </w:r>
      <w:r w:rsidR="007C3C6C" w:rsidRPr="007C3C6C">
        <w:rPr>
          <w:sz w:val="24"/>
        </w:rPr>
        <w:t>. I</w:t>
      </w:r>
      <w:r w:rsidR="00203876">
        <w:rPr>
          <w:sz w:val="24"/>
        </w:rPr>
        <w:t>nner Mongolia Normal University, Huerhaote, China.</w:t>
      </w:r>
    </w:p>
    <w:p w14:paraId="2EB7AD77" w14:textId="77777777" w:rsidR="007C3C6C" w:rsidRPr="007C3C6C" w:rsidRDefault="000B0B98" w:rsidP="00203876">
      <w:pPr>
        <w:spacing w:line="480" w:lineRule="auto"/>
        <w:ind w:left="600" w:hangingChars="250" w:hanging="60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>Jiang, T., &amp; Liu, H. (2016). Influence on subjective well-being of college students imposed by personality and coping styles.</w:t>
      </w:r>
      <w:r w:rsidR="007C3C6C" w:rsidRPr="007C3C6C">
        <w:rPr>
          <w:i/>
          <w:sz w:val="24"/>
        </w:rPr>
        <w:t xml:space="preserve"> Journal of Mudanjiang Normal University, 5</w:t>
      </w:r>
      <w:r w:rsidR="007C3C6C" w:rsidRPr="007C3C6C">
        <w:rPr>
          <w:sz w:val="24"/>
        </w:rPr>
        <w:t>, 120-124.</w:t>
      </w:r>
    </w:p>
    <w:p w14:paraId="578679AF" w14:textId="77777777" w:rsidR="007C3C6C" w:rsidRPr="007C3C6C" w:rsidRDefault="000B0B98" w:rsidP="00203876">
      <w:pPr>
        <w:spacing w:line="480" w:lineRule="auto"/>
        <w:ind w:left="600" w:hangingChars="250" w:hanging="600"/>
        <w:rPr>
          <w:sz w:val="24"/>
        </w:rPr>
      </w:pPr>
      <w:r w:rsidRPr="00F80D60">
        <w:rPr>
          <w:sz w:val="24"/>
          <w:vertAlign w:val="superscript"/>
        </w:rPr>
        <w:lastRenderedPageBreak/>
        <w:t>*</w:t>
      </w:r>
      <w:r w:rsidR="007C3C6C" w:rsidRPr="007C3C6C">
        <w:rPr>
          <w:sz w:val="24"/>
        </w:rPr>
        <w:t xml:space="preserve">Jing, L. T. (2017). </w:t>
      </w:r>
      <w:r w:rsidR="007C3C6C" w:rsidRPr="00203876">
        <w:rPr>
          <w:i/>
          <w:sz w:val="24"/>
        </w:rPr>
        <w:t>The research on the correlation between subjective well-being of college students and materialistic values</w:t>
      </w:r>
      <w:r w:rsidR="00203876">
        <w:rPr>
          <w:sz w:val="24"/>
        </w:rPr>
        <w:t xml:space="preserve"> (Unpublished master’s thesis)</w:t>
      </w:r>
      <w:r w:rsidR="007C3C6C" w:rsidRPr="007C3C6C">
        <w:rPr>
          <w:sz w:val="24"/>
        </w:rPr>
        <w:t xml:space="preserve">. Guangxi </w:t>
      </w:r>
      <w:r w:rsidR="00203876">
        <w:rPr>
          <w:sz w:val="24"/>
        </w:rPr>
        <w:t>Normal University, Guilin, China.</w:t>
      </w:r>
    </w:p>
    <w:p w14:paraId="5CF7050A" w14:textId="77777777" w:rsidR="007C3C6C" w:rsidRPr="007C3C6C" w:rsidRDefault="000B0B98" w:rsidP="001B5460">
      <w:pPr>
        <w:spacing w:line="480" w:lineRule="auto"/>
        <w:ind w:left="600" w:hangingChars="250" w:hanging="60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Kong, D. S., &amp; Zhang, W. (2007). Relationship between life events, way of coping, social support and subjective well-being of impoverished college students. </w:t>
      </w:r>
      <w:r w:rsidR="007C3C6C" w:rsidRPr="007C3C6C">
        <w:rPr>
          <w:i/>
          <w:sz w:val="24"/>
        </w:rPr>
        <w:t>Chinese Journal of Clinical Psychology, 15</w:t>
      </w:r>
      <w:r w:rsidR="007C3C6C" w:rsidRPr="007C3C6C">
        <w:rPr>
          <w:sz w:val="24"/>
        </w:rPr>
        <w:t>(1), 61-63.</w:t>
      </w:r>
    </w:p>
    <w:p w14:paraId="0B894201" w14:textId="77777777" w:rsidR="007C3C6C" w:rsidRPr="007C3C6C" w:rsidRDefault="000B0B98" w:rsidP="001B5460">
      <w:pPr>
        <w:spacing w:line="480" w:lineRule="auto"/>
        <w:ind w:left="600" w:hangingChars="250" w:hanging="60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rFonts w:hint="eastAsia"/>
          <w:sz w:val="24"/>
        </w:rPr>
        <w:t>L</w:t>
      </w:r>
      <w:r w:rsidR="007C3C6C" w:rsidRPr="007C3C6C">
        <w:rPr>
          <w:sz w:val="24"/>
        </w:rPr>
        <w:t xml:space="preserve">i, C. (2012). </w:t>
      </w:r>
      <w:r w:rsidR="007C3C6C" w:rsidRPr="001B5460">
        <w:rPr>
          <w:i/>
          <w:sz w:val="24"/>
        </w:rPr>
        <w:t>The analysis on the relationship among the employment stress, the resilience of job select and subjective well-being of college students</w:t>
      </w:r>
      <w:r w:rsidR="001B5460" w:rsidRPr="001B5460">
        <w:rPr>
          <w:i/>
          <w:sz w:val="24"/>
        </w:rPr>
        <w:t xml:space="preserve"> </w:t>
      </w:r>
      <w:r w:rsidR="001B5460">
        <w:rPr>
          <w:sz w:val="24"/>
        </w:rPr>
        <w:t>(Unpublished master’s degree). Harbin Normal University, Harbin, China.</w:t>
      </w:r>
    </w:p>
    <w:p w14:paraId="2BB5CD06" w14:textId="77777777" w:rsidR="007C3C6C" w:rsidRPr="007C3C6C" w:rsidRDefault="000B0B98" w:rsidP="00B52F62">
      <w:pPr>
        <w:spacing w:line="480" w:lineRule="auto"/>
        <w:ind w:left="600" w:hangingChars="250" w:hanging="60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Li, F. H., Liu, Q., Long, L. L., Zhao, Y., &amp; Feng, S. D. (2016). The relationship among coping style, self- efficacy and subjective well-being of university students. </w:t>
      </w:r>
      <w:r w:rsidR="007C3C6C" w:rsidRPr="007C3C6C">
        <w:rPr>
          <w:i/>
          <w:sz w:val="24"/>
        </w:rPr>
        <w:t>China Journal of Health Psychology, 24</w:t>
      </w:r>
      <w:r w:rsidR="007C3C6C" w:rsidRPr="007C3C6C">
        <w:rPr>
          <w:sz w:val="24"/>
        </w:rPr>
        <w:t>(9), 1320-1324.</w:t>
      </w:r>
    </w:p>
    <w:p w14:paraId="78871C8B" w14:textId="77777777" w:rsidR="007C3C6C" w:rsidRPr="007C3C6C" w:rsidRDefault="000B0B98" w:rsidP="00B52F62">
      <w:pPr>
        <w:spacing w:line="480" w:lineRule="auto"/>
        <w:ind w:left="600" w:hangingChars="250" w:hanging="60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Li, M. M., Zheng, X. F., Zheng, D., &amp; Guo, D. X. (2015). Multidimensional analysis of college students’ happiness in Ningbo. </w:t>
      </w:r>
      <w:r w:rsidR="007C3C6C" w:rsidRPr="007C3C6C">
        <w:rPr>
          <w:i/>
          <w:sz w:val="24"/>
        </w:rPr>
        <w:t>Journal of Ningbo Institute of Education, 17</w:t>
      </w:r>
      <w:r w:rsidR="007C3C6C" w:rsidRPr="007C3C6C">
        <w:rPr>
          <w:sz w:val="24"/>
        </w:rPr>
        <w:t>(2), 33-37.</w:t>
      </w:r>
    </w:p>
    <w:p w14:paraId="725EF7A1" w14:textId="77777777" w:rsidR="007C3C6C" w:rsidRPr="007C3C6C" w:rsidRDefault="000B0B98" w:rsidP="00B52F62">
      <w:pPr>
        <w:spacing w:line="480" w:lineRule="auto"/>
        <w:ind w:left="600" w:hangingChars="250" w:hanging="60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rFonts w:hint="eastAsia"/>
          <w:sz w:val="24"/>
        </w:rPr>
        <w:t>L</w:t>
      </w:r>
      <w:r w:rsidR="007C3C6C" w:rsidRPr="007C3C6C">
        <w:rPr>
          <w:sz w:val="24"/>
        </w:rPr>
        <w:t xml:space="preserve">i, Q. (2011). Research on college students' sense of happiness based on the theory of social reaction. </w:t>
      </w:r>
      <w:r w:rsidR="007C3C6C" w:rsidRPr="007C3C6C">
        <w:rPr>
          <w:i/>
          <w:sz w:val="24"/>
        </w:rPr>
        <w:t>Journal of Shanxi College for Youth Administrators, 24</w:t>
      </w:r>
      <w:r w:rsidR="007C3C6C" w:rsidRPr="007C3C6C">
        <w:rPr>
          <w:sz w:val="24"/>
        </w:rPr>
        <w:t>(1), 29-31.</w:t>
      </w:r>
    </w:p>
    <w:p w14:paraId="404ED47F" w14:textId="77777777" w:rsidR="007C3C6C" w:rsidRPr="007C3C6C" w:rsidRDefault="000B0B98" w:rsidP="00B52F62">
      <w:pPr>
        <w:spacing w:line="480" w:lineRule="auto"/>
        <w:ind w:left="600" w:hangingChars="250" w:hanging="60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Li, R. L., &amp; Chen, Y. H. (2006). Research on the relationship between comprehension of social support and subjective well -being of medical students. </w:t>
      </w:r>
      <w:r w:rsidR="007C3C6C" w:rsidRPr="007C3C6C">
        <w:rPr>
          <w:i/>
          <w:sz w:val="24"/>
        </w:rPr>
        <w:t>Journal of North Sichuan Medical college, 21</w:t>
      </w:r>
      <w:r w:rsidR="007C3C6C" w:rsidRPr="007C3C6C">
        <w:rPr>
          <w:sz w:val="24"/>
        </w:rPr>
        <w:t>(4), 371-373.</w:t>
      </w:r>
    </w:p>
    <w:p w14:paraId="2B3AF377" w14:textId="77777777" w:rsidR="007C3C6C" w:rsidRPr="007C3C6C" w:rsidRDefault="000B0B98" w:rsidP="00B52F62">
      <w:pPr>
        <w:spacing w:line="480" w:lineRule="auto"/>
        <w:ind w:left="600" w:hangingChars="250" w:hanging="60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Li, S. (2014). Group counseling on improving the effect of College Students’ academic </w:t>
      </w:r>
      <w:r w:rsidR="007C3C6C" w:rsidRPr="007C3C6C">
        <w:rPr>
          <w:sz w:val="24"/>
        </w:rPr>
        <w:lastRenderedPageBreak/>
        <w:t xml:space="preserve">procrastination. </w:t>
      </w:r>
      <w:r w:rsidR="007C3C6C" w:rsidRPr="007C3C6C">
        <w:rPr>
          <w:i/>
          <w:sz w:val="24"/>
        </w:rPr>
        <w:t>Science of Social Psychology, 29</w:t>
      </w:r>
      <w:r w:rsidR="007C3C6C" w:rsidRPr="007C3C6C">
        <w:rPr>
          <w:sz w:val="24"/>
        </w:rPr>
        <w:t>, 10-14.</w:t>
      </w:r>
    </w:p>
    <w:p w14:paraId="0F9AE237" w14:textId="77777777" w:rsidR="007C3C6C" w:rsidRPr="007C3C6C" w:rsidRDefault="000B0B98" w:rsidP="00B52F62">
      <w:pPr>
        <w:spacing w:line="480" w:lineRule="auto"/>
        <w:ind w:left="600" w:hangingChars="250" w:hanging="60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Li, W. H., Wang, L. P., &amp; Yuan, J. (2014). </w:t>
      </w:r>
      <w:r w:rsidR="007C3C6C" w:rsidRPr="007C3C6C">
        <w:rPr>
          <w:rFonts w:hint="eastAsia"/>
          <w:sz w:val="24"/>
        </w:rPr>
        <w:t>C</w:t>
      </w:r>
      <w:r w:rsidR="007C3C6C" w:rsidRPr="007C3C6C">
        <w:rPr>
          <w:sz w:val="24"/>
        </w:rPr>
        <w:t>orrelation of family cohesion</w:t>
      </w:r>
      <w:r w:rsidR="007C3C6C" w:rsidRPr="007C3C6C">
        <w:rPr>
          <w:rFonts w:hint="eastAsia"/>
          <w:sz w:val="24"/>
        </w:rPr>
        <w:t>,</w:t>
      </w:r>
      <w:r w:rsidR="007C3C6C" w:rsidRPr="007C3C6C">
        <w:rPr>
          <w:sz w:val="24"/>
        </w:rPr>
        <w:t xml:space="preserve"> family adaptability and subjective well-being in college students. </w:t>
      </w:r>
      <w:r w:rsidR="007C3C6C" w:rsidRPr="007C3C6C">
        <w:rPr>
          <w:i/>
          <w:sz w:val="24"/>
        </w:rPr>
        <w:t>China Journal of Health Psychology, 22</w:t>
      </w:r>
      <w:r w:rsidR="007C3C6C" w:rsidRPr="007C3C6C">
        <w:rPr>
          <w:sz w:val="24"/>
        </w:rPr>
        <w:t>(7), 1067-1069.</w:t>
      </w:r>
    </w:p>
    <w:p w14:paraId="43E5247B" w14:textId="77777777" w:rsidR="007C3C6C" w:rsidRPr="007C3C6C" w:rsidRDefault="000B0B98" w:rsidP="00B52F62">
      <w:pPr>
        <w:spacing w:line="480" w:lineRule="auto"/>
        <w:ind w:left="600" w:hangingChars="250" w:hanging="60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rFonts w:hint="eastAsia"/>
          <w:sz w:val="24"/>
        </w:rPr>
        <w:t>L</w:t>
      </w:r>
      <w:r w:rsidR="007C3C6C" w:rsidRPr="007C3C6C">
        <w:rPr>
          <w:sz w:val="24"/>
        </w:rPr>
        <w:t xml:space="preserve">i, Y. (2007). The relativity research of feeling of happiness of college student and their physical endowment health in the school. </w:t>
      </w:r>
      <w:r w:rsidR="007C3C6C" w:rsidRPr="007C3C6C">
        <w:rPr>
          <w:i/>
          <w:sz w:val="24"/>
        </w:rPr>
        <w:t>Journal of Nanjing Institute of Physical Education, 21</w:t>
      </w:r>
      <w:r w:rsidR="007C3C6C" w:rsidRPr="007C3C6C">
        <w:rPr>
          <w:sz w:val="24"/>
        </w:rPr>
        <w:t>(6), 32-34.</w:t>
      </w:r>
    </w:p>
    <w:p w14:paraId="48B56DFB" w14:textId="77777777" w:rsidR="007C3C6C" w:rsidRPr="007C3C6C" w:rsidRDefault="000B0B98" w:rsidP="00B52F62">
      <w:pPr>
        <w:spacing w:line="480" w:lineRule="auto"/>
        <w:ind w:left="600" w:hangingChars="250" w:hanging="60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rFonts w:hint="eastAsia"/>
          <w:sz w:val="24"/>
        </w:rPr>
        <w:t>L</w:t>
      </w:r>
      <w:r w:rsidR="007C3C6C" w:rsidRPr="007C3C6C">
        <w:rPr>
          <w:sz w:val="24"/>
        </w:rPr>
        <w:t xml:space="preserve">i, Y. (2012). </w:t>
      </w:r>
      <w:r w:rsidR="007C3C6C" w:rsidRPr="006A75E0">
        <w:rPr>
          <w:i/>
          <w:sz w:val="24"/>
        </w:rPr>
        <w:t>The study of the relationship between nostalgia</w:t>
      </w:r>
      <w:r w:rsidR="007C3C6C" w:rsidRPr="006A75E0">
        <w:rPr>
          <w:rFonts w:hint="eastAsia"/>
          <w:i/>
          <w:sz w:val="24"/>
        </w:rPr>
        <w:t xml:space="preserve"> </w:t>
      </w:r>
      <w:r w:rsidR="007C3C6C" w:rsidRPr="006A75E0">
        <w:rPr>
          <w:i/>
          <w:sz w:val="24"/>
        </w:rPr>
        <w:t>and the subjective well-being of</w:t>
      </w:r>
      <w:r w:rsidR="007C3C6C" w:rsidRPr="006A75E0">
        <w:rPr>
          <w:rFonts w:hint="eastAsia"/>
          <w:i/>
          <w:sz w:val="24"/>
        </w:rPr>
        <w:t xml:space="preserve"> </w:t>
      </w:r>
      <w:r w:rsidR="007C3C6C" w:rsidRPr="006A75E0">
        <w:rPr>
          <w:i/>
          <w:sz w:val="24"/>
        </w:rPr>
        <w:t>university students</w:t>
      </w:r>
      <w:r w:rsidR="006A75E0">
        <w:rPr>
          <w:sz w:val="24"/>
        </w:rPr>
        <w:t xml:space="preserve"> (Unpublished master’s degree). Southwest University, Chongqing, China.</w:t>
      </w:r>
    </w:p>
    <w:p w14:paraId="73491437" w14:textId="77777777" w:rsidR="007C3C6C" w:rsidRPr="007C3C6C" w:rsidRDefault="000B0B98" w:rsidP="00662B52">
      <w:pPr>
        <w:spacing w:line="480" w:lineRule="auto"/>
        <w:ind w:left="720" w:hangingChars="300" w:hanging="72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Lin, J. G. (2007). </w:t>
      </w:r>
      <w:r w:rsidR="007C3C6C" w:rsidRPr="00662B52">
        <w:rPr>
          <w:i/>
          <w:sz w:val="24"/>
        </w:rPr>
        <w:t>Investigation on relationship between Fujian college students’ subjective well-being and upbringing style of their par</w:t>
      </w:r>
      <w:r w:rsidR="00662B52" w:rsidRPr="00662B52">
        <w:rPr>
          <w:i/>
          <w:sz w:val="24"/>
        </w:rPr>
        <w:t>ents</w:t>
      </w:r>
      <w:r w:rsidR="00662B52">
        <w:rPr>
          <w:sz w:val="24"/>
        </w:rPr>
        <w:t xml:space="preserve"> (Unpublished master’s thesis). Guizhou Normal University, Guiyang, China.</w:t>
      </w:r>
    </w:p>
    <w:p w14:paraId="5599809C" w14:textId="77777777" w:rsidR="007C3C6C" w:rsidRPr="007C3C6C" w:rsidRDefault="000B0B98" w:rsidP="00662B52">
      <w:pPr>
        <w:spacing w:line="480" w:lineRule="auto"/>
        <w:ind w:left="720" w:hangingChars="300" w:hanging="72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Lin, M. M., Liu, X. Y., Long, C. X. (2018). A study on the relationship between forgiveness level and subjective well-being of college students. </w:t>
      </w:r>
      <w:r w:rsidR="007C3C6C" w:rsidRPr="007C3C6C">
        <w:rPr>
          <w:i/>
          <w:sz w:val="24"/>
        </w:rPr>
        <w:t>Course Education Research, 9</w:t>
      </w:r>
      <w:r w:rsidR="007C3C6C" w:rsidRPr="007C3C6C">
        <w:rPr>
          <w:sz w:val="24"/>
        </w:rPr>
        <w:t>, 189-190.</w:t>
      </w:r>
    </w:p>
    <w:p w14:paraId="7CE7B99C" w14:textId="77777777" w:rsidR="007C3C6C" w:rsidRPr="007C3C6C" w:rsidRDefault="000B0B98" w:rsidP="00662B52">
      <w:pPr>
        <w:spacing w:line="480" w:lineRule="auto"/>
        <w:ind w:left="720" w:hangingChars="300" w:hanging="72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Liu, D. Y. (2017). </w:t>
      </w:r>
      <w:r w:rsidR="007C3C6C" w:rsidRPr="00662B52">
        <w:rPr>
          <w:i/>
          <w:sz w:val="24"/>
        </w:rPr>
        <w:t xml:space="preserve">An empirical study on the influence of College Students’ gratitude </w:t>
      </w:r>
      <w:r w:rsidR="0009574D" w:rsidRPr="00662B52">
        <w:rPr>
          <w:i/>
          <w:sz w:val="24"/>
        </w:rPr>
        <w:t>tendency on subjective well-</w:t>
      </w:r>
      <w:r w:rsidR="00662B52" w:rsidRPr="00662B52">
        <w:rPr>
          <w:i/>
          <w:sz w:val="24"/>
        </w:rPr>
        <w:t xml:space="preserve">being </w:t>
      </w:r>
      <w:r w:rsidR="00662B52">
        <w:rPr>
          <w:sz w:val="24"/>
        </w:rPr>
        <w:t>(Unpublished master’s thesis). Shanxi Normal University, Linfen, China.</w:t>
      </w:r>
    </w:p>
    <w:p w14:paraId="60C886D0" w14:textId="77777777" w:rsidR="007C3C6C" w:rsidRPr="007C3C6C" w:rsidRDefault="000B0B98" w:rsidP="00662B52">
      <w:pPr>
        <w:spacing w:line="480" w:lineRule="auto"/>
        <w:ind w:left="720" w:hangingChars="300" w:hanging="72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>Liu, S. (2015). Research on the relationship between parental rearing patterns, mental resilience and subjective well-being in engineering college</w:t>
      </w:r>
      <w:r w:rsidR="00662B52">
        <w:rPr>
          <w:sz w:val="24"/>
        </w:rPr>
        <w:t xml:space="preserve"> (Unpublished master’ thesis). Tianjin University, Tianjin, China.</w:t>
      </w:r>
    </w:p>
    <w:p w14:paraId="07E8BE32" w14:textId="77777777" w:rsidR="007C3C6C" w:rsidRPr="007C3C6C" w:rsidRDefault="000B0B98" w:rsidP="00285EED">
      <w:pPr>
        <w:spacing w:line="480" w:lineRule="auto"/>
        <w:ind w:left="600" w:hangingChars="250" w:hanging="600"/>
        <w:rPr>
          <w:sz w:val="24"/>
        </w:rPr>
      </w:pPr>
      <w:r w:rsidRPr="00F80D60">
        <w:rPr>
          <w:sz w:val="24"/>
          <w:vertAlign w:val="superscript"/>
        </w:rPr>
        <w:lastRenderedPageBreak/>
        <w:t>*</w:t>
      </w:r>
      <w:r w:rsidR="007C3C6C" w:rsidRPr="007C3C6C">
        <w:rPr>
          <w:sz w:val="24"/>
        </w:rPr>
        <w:t xml:space="preserve">Lu, Z. F., Han, M., Ma, J. M., &amp; Wang, P. P. (2016). </w:t>
      </w:r>
      <w:r w:rsidR="007C3C6C" w:rsidRPr="007C3C6C">
        <w:rPr>
          <w:rFonts w:hint="eastAsia"/>
          <w:sz w:val="24"/>
        </w:rPr>
        <w:t>T</w:t>
      </w:r>
      <w:r w:rsidR="007C3C6C" w:rsidRPr="007C3C6C">
        <w:rPr>
          <w:sz w:val="24"/>
        </w:rPr>
        <w:t xml:space="preserve">he relationship between college students’ goals pursuit and their general well-being. </w:t>
      </w:r>
      <w:r w:rsidR="007C3C6C" w:rsidRPr="007C3C6C">
        <w:rPr>
          <w:i/>
          <w:sz w:val="24"/>
        </w:rPr>
        <w:t>Psychology: Techniques and Applications, 4</w:t>
      </w:r>
      <w:r w:rsidR="007C3C6C" w:rsidRPr="007C3C6C">
        <w:rPr>
          <w:sz w:val="24"/>
        </w:rPr>
        <w:t>(2), 71-77.</w:t>
      </w:r>
    </w:p>
    <w:p w14:paraId="06D53578" w14:textId="77777777" w:rsidR="007C3C6C" w:rsidRPr="007C3C6C" w:rsidRDefault="000B0B98" w:rsidP="00285EED">
      <w:pPr>
        <w:spacing w:line="480" w:lineRule="auto"/>
        <w:ind w:left="480" w:hangingChars="200" w:hanging="48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Ma, X. W. (2008). </w:t>
      </w:r>
      <w:r w:rsidR="007C3C6C" w:rsidRPr="00285EED">
        <w:rPr>
          <w:i/>
          <w:sz w:val="24"/>
        </w:rPr>
        <w:t>The research about Tibetan students emotional intelligence, self-efficacy and subjective w</w:t>
      </w:r>
      <w:r w:rsidR="00285EED" w:rsidRPr="00285EED">
        <w:rPr>
          <w:i/>
          <w:sz w:val="24"/>
        </w:rPr>
        <w:t>ell-being</w:t>
      </w:r>
      <w:r w:rsidR="00285EED">
        <w:rPr>
          <w:sz w:val="24"/>
        </w:rPr>
        <w:t xml:space="preserve"> (Unpublished master’s thesis). Northwest University, Xian, China.</w:t>
      </w:r>
    </w:p>
    <w:p w14:paraId="3C710400" w14:textId="77777777" w:rsidR="007C3C6C" w:rsidRPr="007C3C6C" w:rsidRDefault="000B0B98" w:rsidP="00285EED">
      <w:pPr>
        <w:spacing w:line="480" w:lineRule="auto"/>
        <w:ind w:left="480" w:hangingChars="200" w:hanging="48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rFonts w:hint="eastAsia"/>
          <w:sz w:val="24"/>
        </w:rPr>
        <w:t>M</w:t>
      </w:r>
      <w:r w:rsidR="007C3C6C" w:rsidRPr="007C3C6C">
        <w:rPr>
          <w:sz w:val="24"/>
        </w:rPr>
        <w:t xml:space="preserve">ai, M. T., &amp; Yao, B. X. (2016). A study on the self-happiness of college students. </w:t>
      </w:r>
      <w:r w:rsidR="007C3C6C" w:rsidRPr="007C3C6C">
        <w:rPr>
          <w:i/>
          <w:sz w:val="24"/>
        </w:rPr>
        <w:t>Educator, 7</w:t>
      </w:r>
      <w:r w:rsidR="007C3C6C" w:rsidRPr="007C3C6C">
        <w:rPr>
          <w:sz w:val="24"/>
        </w:rPr>
        <w:t>, 78-80.</w:t>
      </w:r>
    </w:p>
    <w:p w14:paraId="56B351CF" w14:textId="77777777" w:rsidR="007C3C6C" w:rsidRPr="007C3C6C" w:rsidRDefault="000B0B98" w:rsidP="00AC19CF">
      <w:pPr>
        <w:spacing w:line="480" w:lineRule="auto"/>
        <w:ind w:left="480" w:hangingChars="200" w:hanging="48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Mei, Y. Y., Pang, S. Q., Zheng, L. X., Li, W. T., Xin, H. M., &amp; Liu, L. Y. (2016). Correlative study on competency, self-efficacy and general well-being among undergraduate nursing students. </w:t>
      </w:r>
      <w:r w:rsidR="007C3C6C" w:rsidRPr="007C3C6C">
        <w:rPr>
          <w:i/>
          <w:sz w:val="24"/>
        </w:rPr>
        <w:t>International Journal of Nursing Practice, 35</w:t>
      </w:r>
      <w:r w:rsidR="007C3C6C" w:rsidRPr="007C3C6C">
        <w:rPr>
          <w:sz w:val="24"/>
        </w:rPr>
        <w:t>(13), 1841-1845.</w:t>
      </w:r>
    </w:p>
    <w:p w14:paraId="38565BED" w14:textId="77777777" w:rsidR="007C3C6C" w:rsidRPr="007C3C6C" w:rsidRDefault="000B0B98" w:rsidP="00AC19CF">
      <w:pPr>
        <w:spacing w:line="480" w:lineRule="auto"/>
        <w:ind w:left="480" w:hangingChars="200" w:hanging="48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rFonts w:hint="eastAsia"/>
          <w:sz w:val="24"/>
        </w:rPr>
        <w:t>Nian,</w:t>
      </w:r>
      <w:r w:rsidR="007C3C6C" w:rsidRPr="007C3C6C">
        <w:rPr>
          <w:sz w:val="24"/>
        </w:rPr>
        <w:t xml:space="preserve"> J., Jin, Y. B., Ren, Y. L., &amp; Tao, L. Z. (2015). </w:t>
      </w:r>
      <w:r w:rsidR="007C3C6C" w:rsidRPr="007C3C6C">
        <w:rPr>
          <w:rFonts w:hint="eastAsia"/>
          <w:sz w:val="24"/>
        </w:rPr>
        <w:t>A</w:t>
      </w:r>
      <w:r w:rsidR="007C3C6C" w:rsidRPr="007C3C6C">
        <w:rPr>
          <w:sz w:val="24"/>
        </w:rPr>
        <w:t>chievement motivation and subjective well</w:t>
      </w:r>
      <w:r w:rsidR="007C3C6C" w:rsidRPr="007C3C6C">
        <w:rPr>
          <w:rFonts w:hint="eastAsia"/>
          <w:sz w:val="24"/>
        </w:rPr>
        <w:t>-</w:t>
      </w:r>
      <w:r w:rsidR="007C3C6C" w:rsidRPr="007C3C6C">
        <w:rPr>
          <w:sz w:val="24"/>
        </w:rPr>
        <w:t xml:space="preserve">being among college students: the mediation role of time management disposition. </w:t>
      </w:r>
      <w:r w:rsidR="007C3C6C" w:rsidRPr="007C3C6C">
        <w:rPr>
          <w:i/>
          <w:sz w:val="24"/>
        </w:rPr>
        <w:t>China Journal of Health Psychology, 23</w:t>
      </w:r>
      <w:r w:rsidR="007C3C6C" w:rsidRPr="007C3C6C">
        <w:rPr>
          <w:sz w:val="24"/>
        </w:rPr>
        <w:t>(2), 249-252.</w:t>
      </w:r>
    </w:p>
    <w:p w14:paraId="641151E3" w14:textId="77777777" w:rsidR="007C3C6C" w:rsidRPr="007C3C6C" w:rsidRDefault="000B0B98" w:rsidP="00AC19CF">
      <w:pPr>
        <w:spacing w:line="480" w:lineRule="auto"/>
        <w:ind w:left="480" w:hangingChars="200" w:hanging="48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Nie, J., Jin, Y. B., Ren, Y. L., &amp; Tao, L. Z. (2015). </w:t>
      </w:r>
      <w:r w:rsidR="007C3C6C" w:rsidRPr="007C3C6C">
        <w:rPr>
          <w:rFonts w:hint="eastAsia"/>
          <w:sz w:val="24"/>
        </w:rPr>
        <w:t>A</w:t>
      </w:r>
      <w:r w:rsidR="007C3C6C" w:rsidRPr="007C3C6C">
        <w:rPr>
          <w:sz w:val="24"/>
        </w:rPr>
        <w:t>chievement motivation and subjective well</w:t>
      </w:r>
      <w:r w:rsidR="007C3C6C" w:rsidRPr="007C3C6C">
        <w:rPr>
          <w:rFonts w:hint="eastAsia"/>
          <w:sz w:val="24"/>
        </w:rPr>
        <w:t>-</w:t>
      </w:r>
      <w:r w:rsidR="007C3C6C" w:rsidRPr="007C3C6C">
        <w:rPr>
          <w:sz w:val="24"/>
        </w:rPr>
        <w:t>being among college students: the mediation role of time management dispo</w:t>
      </w:r>
      <w:r w:rsidR="007C3C6C" w:rsidRPr="007C3C6C">
        <w:rPr>
          <w:rFonts w:hint="eastAsia"/>
          <w:sz w:val="24"/>
        </w:rPr>
        <w:t>sition</w:t>
      </w:r>
      <w:r w:rsidR="00AC19CF">
        <w:rPr>
          <w:sz w:val="24"/>
        </w:rPr>
        <w:t xml:space="preserve">. </w:t>
      </w:r>
      <w:r w:rsidR="007C3C6C" w:rsidRPr="007C3C6C">
        <w:rPr>
          <w:i/>
          <w:sz w:val="24"/>
        </w:rPr>
        <w:t>China Journal of Health Psychology, 23</w:t>
      </w:r>
      <w:r w:rsidR="007C3C6C" w:rsidRPr="007C3C6C">
        <w:rPr>
          <w:sz w:val="24"/>
        </w:rPr>
        <w:t>(2), 249-252.</w:t>
      </w:r>
    </w:p>
    <w:p w14:paraId="077F538D" w14:textId="77777777" w:rsidR="007C3C6C" w:rsidRPr="007C3C6C" w:rsidRDefault="000B0B98" w:rsidP="00AC19CF">
      <w:pPr>
        <w:spacing w:line="480" w:lineRule="auto"/>
        <w:ind w:left="480" w:hangingChars="200" w:hanging="48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rFonts w:hint="eastAsia"/>
          <w:sz w:val="24"/>
        </w:rPr>
        <w:t>N</w:t>
      </w:r>
      <w:r w:rsidR="007C3C6C" w:rsidRPr="007C3C6C">
        <w:rPr>
          <w:sz w:val="24"/>
        </w:rPr>
        <w:t>ie, Y. Q. (2014). Research on the relationship between college students’ resilience</w:t>
      </w:r>
      <w:r w:rsidR="007C3C6C" w:rsidRPr="007C3C6C">
        <w:rPr>
          <w:rFonts w:hint="eastAsia"/>
          <w:sz w:val="24"/>
        </w:rPr>
        <w:t>，</w:t>
      </w:r>
      <w:r w:rsidR="007C3C6C" w:rsidRPr="007C3C6C">
        <w:rPr>
          <w:sz w:val="24"/>
        </w:rPr>
        <w:t xml:space="preserve"> coping style, social support and subjective well-being. Hunan Normal University.</w:t>
      </w:r>
    </w:p>
    <w:p w14:paraId="3AB4F2C8" w14:textId="77777777" w:rsidR="007C3C6C" w:rsidRPr="007C3C6C" w:rsidRDefault="000B0B98" w:rsidP="00AC19CF">
      <w:pPr>
        <w:spacing w:line="480" w:lineRule="auto"/>
        <w:ind w:left="480" w:hangingChars="200" w:hanging="48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Niu, Y. (2018). Investigation on the subjective well-being of college students. </w:t>
      </w:r>
      <w:r w:rsidR="007C3C6C" w:rsidRPr="007C3C6C">
        <w:rPr>
          <w:i/>
          <w:sz w:val="24"/>
        </w:rPr>
        <w:t>Folder</w:t>
      </w:r>
      <w:r w:rsidR="007C3C6C" w:rsidRPr="007C3C6C">
        <w:rPr>
          <w:sz w:val="24"/>
        </w:rPr>
        <w:t xml:space="preserve">, </w:t>
      </w:r>
      <w:r w:rsidR="007C3C6C" w:rsidRPr="007C3C6C">
        <w:rPr>
          <w:i/>
          <w:sz w:val="24"/>
        </w:rPr>
        <w:t>23</w:t>
      </w:r>
      <w:r w:rsidR="007C3C6C" w:rsidRPr="007C3C6C">
        <w:rPr>
          <w:sz w:val="24"/>
        </w:rPr>
        <w:t>, 168-169.</w:t>
      </w:r>
    </w:p>
    <w:p w14:paraId="4AD2C317" w14:textId="77777777" w:rsidR="007C3C6C" w:rsidRPr="007C3C6C" w:rsidRDefault="000B0B98" w:rsidP="00AC19CF">
      <w:pPr>
        <w:spacing w:line="480" w:lineRule="auto"/>
        <w:ind w:left="480" w:hangingChars="200" w:hanging="480"/>
        <w:rPr>
          <w:sz w:val="24"/>
        </w:rPr>
      </w:pPr>
      <w:r w:rsidRPr="00F80D60">
        <w:rPr>
          <w:sz w:val="24"/>
          <w:vertAlign w:val="superscript"/>
        </w:rPr>
        <w:lastRenderedPageBreak/>
        <w:t>*</w:t>
      </w:r>
      <w:r w:rsidR="007C3C6C" w:rsidRPr="007C3C6C">
        <w:rPr>
          <w:sz w:val="24"/>
        </w:rPr>
        <w:t xml:space="preserve">Peng, J., &amp; Li, X. Y. (2014). A study on the relationship between college students’ happiness and psychological capital. </w:t>
      </w:r>
      <w:r w:rsidR="007C3C6C" w:rsidRPr="007C3C6C">
        <w:rPr>
          <w:rFonts w:hint="eastAsia"/>
          <w:i/>
          <w:sz w:val="24"/>
        </w:rPr>
        <w:t>J</w:t>
      </w:r>
      <w:r w:rsidR="007C3C6C" w:rsidRPr="007C3C6C">
        <w:rPr>
          <w:i/>
          <w:sz w:val="24"/>
        </w:rPr>
        <w:t>ournal of Inner Mongolia Normal University (Educational Science), 27</w:t>
      </w:r>
      <w:r w:rsidR="007C3C6C" w:rsidRPr="007C3C6C">
        <w:rPr>
          <w:sz w:val="24"/>
        </w:rPr>
        <w:t>(10</w:t>
      </w:r>
      <w:r w:rsidR="007C3C6C" w:rsidRPr="007C3C6C">
        <w:rPr>
          <w:rFonts w:hint="eastAsia"/>
          <w:sz w:val="24"/>
        </w:rPr>
        <w:t>),</w:t>
      </w:r>
      <w:r w:rsidR="007C3C6C" w:rsidRPr="007C3C6C">
        <w:rPr>
          <w:sz w:val="24"/>
        </w:rPr>
        <w:t xml:space="preserve"> 109-110.</w:t>
      </w:r>
    </w:p>
    <w:p w14:paraId="12931A6E" w14:textId="77777777" w:rsidR="007C3C6C" w:rsidRPr="007C3C6C" w:rsidRDefault="000B0B98" w:rsidP="00AC19CF">
      <w:pPr>
        <w:spacing w:line="480" w:lineRule="auto"/>
        <w:ind w:left="480" w:hangingChars="200" w:hanging="48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Peng, X. H., &amp; Zheng, Y. Z. (2011). The relationship between College students’ subjective well-being and coping style. </w:t>
      </w:r>
      <w:r w:rsidR="007C3C6C" w:rsidRPr="007C3C6C">
        <w:rPr>
          <w:i/>
          <w:sz w:val="24"/>
        </w:rPr>
        <w:t>Science of Social Psychology, 26</w:t>
      </w:r>
      <w:r w:rsidR="007C3C6C" w:rsidRPr="007C3C6C">
        <w:rPr>
          <w:sz w:val="24"/>
        </w:rPr>
        <w:t>, 240-246.</w:t>
      </w:r>
    </w:p>
    <w:p w14:paraId="3069B5F8" w14:textId="77777777" w:rsidR="007C3C6C" w:rsidRPr="007C3C6C" w:rsidRDefault="000B0B98" w:rsidP="00AC19CF">
      <w:pPr>
        <w:spacing w:line="480" w:lineRule="auto"/>
        <w:ind w:left="480" w:hangingChars="200" w:hanging="48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Qian, F. (2014). </w:t>
      </w:r>
      <w:r w:rsidR="007C3C6C" w:rsidRPr="007C3C6C">
        <w:rPr>
          <w:rFonts w:hint="eastAsia"/>
          <w:sz w:val="24"/>
        </w:rPr>
        <w:t>S</w:t>
      </w:r>
      <w:r w:rsidR="007C3C6C" w:rsidRPr="007C3C6C">
        <w:rPr>
          <w:sz w:val="24"/>
        </w:rPr>
        <w:t>tudy on the relationship between personality traits</w:t>
      </w:r>
      <w:r w:rsidR="007C3C6C" w:rsidRPr="007C3C6C">
        <w:rPr>
          <w:rFonts w:hint="eastAsia"/>
          <w:sz w:val="24"/>
        </w:rPr>
        <w:t>，</w:t>
      </w:r>
      <w:r w:rsidR="007C3C6C" w:rsidRPr="007C3C6C">
        <w:rPr>
          <w:sz w:val="24"/>
        </w:rPr>
        <w:t>emotional awareness capability and</w:t>
      </w:r>
      <w:r w:rsidR="007C3C6C" w:rsidRPr="007C3C6C">
        <w:rPr>
          <w:rFonts w:hint="eastAsia"/>
          <w:sz w:val="24"/>
        </w:rPr>
        <w:t xml:space="preserve"> SWB of </w:t>
      </w:r>
      <w:r w:rsidR="007C3C6C" w:rsidRPr="007C3C6C">
        <w:rPr>
          <w:sz w:val="24"/>
        </w:rPr>
        <w:t xml:space="preserve">college student. </w:t>
      </w:r>
      <w:r w:rsidR="007C3C6C" w:rsidRPr="007C3C6C">
        <w:rPr>
          <w:i/>
          <w:sz w:val="24"/>
        </w:rPr>
        <w:t>Science of Social Psychology, 29</w:t>
      </w:r>
      <w:r w:rsidR="007C3C6C" w:rsidRPr="007C3C6C">
        <w:rPr>
          <w:sz w:val="24"/>
        </w:rPr>
        <w:t>, 5-9.</w:t>
      </w:r>
    </w:p>
    <w:p w14:paraId="6276B3EC" w14:textId="77777777" w:rsidR="007C3C6C" w:rsidRPr="007C3C6C" w:rsidRDefault="000B0B98" w:rsidP="00AC19CF">
      <w:pPr>
        <w:spacing w:line="480" w:lineRule="auto"/>
        <w:ind w:left="480" w:hangingChars="200" w:hanging="48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Qu, F. (2018). </w:t>
      </w:r>
      <w:r w:rsidR="007C3C6C" w:rsidRPr="00AC19CF">
        <w:rPr>
          <w:i/>
          <w:sz w:val="24"/>
        </w:rPr>
        <w:t>A study on the intervention of Thanksgiving</w:t>
      </w:r>
      <w:r w:rsidR="007C3C6C" w:rsidRPr="00AC19CF">
        <w:rPr>
          <w:rFonts w:hint="eastAsia"/>
          <w:i/>
          <w:sz w:val="24"/>
        </w:rPr>
        <w:t xml:space="preserve"> </w:t>
      </w:r>
      <w:r w:rsidR="007C3C6C" w:rsidRPr="00AC19CF">
        <w:rPr>
          <w:i/>
          <w:sz w:val="24"/>
        </w:rPr>
        <w:t>group activities to improve the subjective well-being</w:t>
      </w:r>
      <w:r w:rsidR="007C3C6C" w:rsidRPr="00AC19CF">
        <w:rPr>
          <w:rFonts w:hint="eastAsia"/>
          <w:i/>
          <w:sz w:val="24"/>
        </w:rPr>
        <w:t xml:space="preserve"> </w:t>
      </w:r>
      <w:r w:rsidR="007C3C6C" w:rsidRPr="00AC19CF">
        <w:rPr>
          <w:i/>
          <w:sz w:val="24"/>
        </w:rPr>
        <w:t>of College St</w:t>
      </w:r>
      <w:r w:rsidR="00AC19CF" w:rsidRPr="00AC19CF">
        <w:rPr>
          <w:i/>
          <w:sz w:val="24"/>
        </w:rPr>
        <w:t>udents</w:t>
      </w:r>
      <w:r w:rsidR="00AC19CF">
        <w:rPr>
          <w:sz w:val="24"/>
        </w:rPr>
        <w:t xml:space="preserve"> (Unpublished master’s thesis). Hebei Normal University, Shijiazhuang, China.</w:t>
      </w:r>
    </w:p>
    <w:p w14:paraId="7EE153D9" w14:textId="77777777" w:rsidR="007C3C6C" w:rsidRPr="007C3C6C" w:rsidRDefault="000B0B98" w:rsidP="001174F7">
      <w:pPr>
        <w:spacing w:line="480" w:lineRule="auto"/>
        <w:ind w:left="480" w:hangingChars="200" w:hanging="480"/>
        <w:rPr>
          <w:sz w:val="24"/>
        </w:rPr>
      </w:pPr>
      <w:r w:rsidRPr="00F80D60">
        <w:rPr>
          <w:sz w:val="24"/>
          <w:vertAlign w:val="superscript"/>
        </w:rPr>
        <w:t>*</w:t>
      </w:r>
      <w:r w:rsidR="00FF3EE4">
        <w:rPr>
          <w:sz w:val="24"/>
        </w:rPr>
        <w:t>Ren, L. B</w:t>
      </w:r>
      <w:r w:rsidR="007C3C6C" w:rsidRPr="007C3C6C">
        <w:rPr>
          <w:sz w:val="24"/>
        </w:rPr>
        <w:t xml:space="preserve">., &amp; Wang, H. X. (2015). </w:t>
      </w:r>
      <w:r w:rsidR="007C3C6C" w:rsidRPr="007C3C6C">
        <w:rPr>
          <w:rFonts w:hint="eastAsia"/>
          <w:sz w:val="24"/>
        </w:rPr>
        <w:t xml:space="preserve">A </w:t>
      </w:r>
      <w:r w:rsidR="007C3C6C" w:rsidRPr="007C3C6C">
        <w:rPr>
          <w:sz w:val="24"/>
        </w:rPr>
        <w:t>study on the relationship of college students’ psychological resilience, negative emotion and happin</w:t>
      </w:r>
      <w:r w:rsidR="007C3C6C" w:rsidRPr="007C3C6C">
        <w:rPr>
          <w:rFonts w:hint="eastAsia"/>
          <w:sz w:val="24"/>
        </w:rPr>
        <w:t>ess</w:t>
      </w:r>
      <w:r w:rsidR="007C3C6C" w:rsidRPr="007C3C6C">
        <w:rPr>
          <w:sz w:val="24"/>
        </w:rPr>
        <w:t xml:space="preserve">. </w:t>
      </w:r>
      <w:r w:rsidR="007C3C6C" w:rsidRPr="007C3C6C">
        <w:rPr>
          <w:i/>
          <w:sz w:val="24"/>
        </w:rPr>
        <w:t>Journal of Jimei University, 16</w:t>
      </w:r>
      <w:r w:rsidR="007C3C6C" w:rsidRPr="007C3C6C">
        <w:rPr>
          <w:sz w:val="24"/>
        </w:rPr>
        <w:t>(1), 36-40.</w:t>
      </w:r>
    </w:p>
    <w:p w14:paraId="255ABA59" w14:textId="77777777" w:rsidR="007C3C6C" w:rsidRPr="007C3C6C" w:rsidRDefault="000B0B98" w:rsidP="001174F7">
      <w:pPr>
        <w:spacing w:line="480" w:lineRule="auto"/>
        <w:ind w:left="480" w:hangingChars="200" w:hanging="48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rFonts w:hint="eastAsia"/>
          <w:sz w:val="24"/>
        </w:rPr>
        <w:t>R</w:t>
      </w:r>
      <w:r w:rsidR="007C3C6C" w:rsidRPr="007C3C6C">
        <w:rPr>
          <w:sz w:val="24"/>
        </w:rPr>
        <w:t>ong, T. T. (2012). Relational research of university students' life emotional intelligence and self-consistency and congruence and subjective well-being</w:t>
      </w:r>
      <w:r w:rsidR="001174F7">
        <w:rPr>
          <w:sz w:val="24"/>
        </w:rPr>
        <w:t xml:space="preserve"> (Unpublished master’s thesis</w:t>
      </w:r>
      <w:r w:rsidR="005B6B45">
        <w:rPr>
          <w:sz w:val="24"/>
        </w:rPr>
        <w:t>). Jinan University, Guangzhou</w:t>
      </w:r>
      <w:r w:rsidR="001174F7">
        <w:rPr>
          <w:sz w:val="24"/>
        </w:rPr>
        <w:t>, China.</w:t>
      </w:r>
    </w:p>
    <w:p w14:paraId="24ABAE64" w14:textId="77777777" w:rsidR="007C3C6C" w:rsidRPr="007C3C6C" w:rsidRDefault="000B0B98" w:rsidP="001174F7">
      <w:pPr>
        <w:spacing w:line="480" w:lineRule="auto"/>
        <w:ind w:left="480" w:hangingChars="200" w:hanging="48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Ruan, B. H. (2017). Investigation and analysis on subjective well-being and influencing factors of female college students’ left-behind experiences. </w:t>
      </w:r>
      <w:r w:rsidR="007C3C6C" w:rsidRPr="007C3C6C">
        <w:rPr>
          <w:i/>
          <w:sz w:val="24"/>
        </w:rPr>
        <w:t>Journal of Educational Development</w:t>
      </w:r>
      <w:r w:rsidR="007C3C6C" w:rsidRPr="007C3C6C">
        <w:rPr>
          <w:sz w:val="24"/>
        </w:rPr>
        <w:t>, 35-39.</w:t>
      </w:r>
    </w:p>
    <w:p w14:paraId="694E05CC" w14:textId="77777777" w:rsidR="007C3C6C" w:rsidRPr="007C3C6C" w:rsidRDefault="000B0B98" w:rsidP="001174F7">
      <w:pPr>
        <w:spacing w:line="480" w:lineRule="auto"/>
        <w:ind w:left="480" w:hangingChars="200" w:hanging="48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Shan, C., Wang, Y., &amp; Liu, X. H. (2010). Research on the relationship between learning burnout and subjective well-being of college students. </w:t>
      </w:r>
      <w:r w:rsidR="007C3C6C" w:rsidRPr="007C3C6C">
        <w:rPr>
          <w:i/>
          <w:sz w:val="24"/>
        </w:rPr>
        <w:t xml:space="preserve">China Journal of Health </w:t>
      </w:r>
      <w:r w:rsidR="007C3C6C" w:rsidRPr="007C3C6C">
        <w:rPr>
          <w:i/>
          <w:sz w:val="24"/>
        </w:rPr>
        <w:lastRenderedPageBreak/>
        <w:t>Psychology, 18</w:t>
      </w:r>
      <w:r w:rsidR="007C3C6C" w:rsidRPr="007C3C6C">
        <w:rPr>
          <w:sz w:val="24"/>
        </w:rPr>
        <w:t>(8), 951-954.</w:t>
      </w:r>
    </w:p>
    <w:p w14:paraId="71414A48" w14:textId="77777777" w:rsidR="007C3C6C" w:rsidRPr="007C3C6C" w:rsidRDefault="000B0B98" w:rsidP="001174F7">
      <w:pPr>
        <w:spacing w:line="480" w:lineRule="auto"/>
        <w:ind w:left="480" w:hangingChars="200" w:hanging="48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Shang, H. T. (2014). A study on the relationship between Internet addiction and subjective well-being of college students. </w:t>
      </w:r>
      <w:r w:rsidR="007C3C6C" w:rsidRPr="007C3C6C">
        <w:rPr>
          <w:i/>
          <w:sz w:val="24"/>
        </w:rPr>
        <w:t>Journal of Sanmenxia Polytechnic, 12</w:t>
      </w:r>
      <w:r w:rsidR="007C3C6C" w:rsidRPr="007C3C6C">
        <w:rPr>
          <w:sz w:val="24"/>
        </w:rPr>
        <w:t>(3), 31-35.</w:t>
      </w:r>
    </w:p>
    <w:p w14:paraId="70CBB0ED" w14:textId="77777777" w:rsidR="007C3C6C" w:rsidRPr="007C3C6C" w:rsidRDefault="000B0B98" w:rsidP="001174F7">
      <w:pPr>
        <w:spacing w:line="480" w:lineRule="auto"/>
        <w:ind w:left="480" w:hangingChars="200" w:hanging="48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>Song, S. J. (2018). Survey on general self-efficacy and subjective well-being</w:t>
      </w:r>
      <w:r w:rsidR="007C3C6C" w:rsidRPr="007C3C6C">
        <w:rPr>
          <w:rFonts w:hint="eastAsia"/>
          <w:sz w:val="24"/>
        </w:rPr>
        <w:t xml:space="preserve"> </w:t>
      </w:r>
      <w:r w:rsidR="007C3C6C" w:rsidRPr="007C3C6C">
        <w:rPr>
          <w:sz w:val="24"/>
        </w:rPr>
        <w:t>of science and engineering college students</w:t>
      </w:r>
      <w:r w:rsidR="007C3C6C" w:rsidRPr="007C3C6C">
        <w:rPr>
          <w:rFonts w:hint="eastAsia"/>
          <w:sz w:val="24"/>
        </w:rPr>
        <w:t>-</w:t>
      </w:r>
      <w:r w:rsidR="007C3C6C" w:rsidRPr="007C3C6C">
        <w:rPr>
          <w:sz w:val="24"/>
        </w:rPr>
        <w:t xml:space="preserve">A case study of Zhejiang University of Science and Technology. </w:t>
      </w:r>
      <w:r w:rsidR="007C3C6C" w:rsidRPr="007C3C6C">
        <w:rPr>
          <w:i/>
          <w:sz w:val="24"/>
        </w:rPr>
        <w:t>Journal of Zhejiang University of Science and Technology, 30</w:t>
      </w:r>
      <w:r w:rsidR="007C3C6C" w:rsidRPr="007C3C6C">
        <w:rPr>
          <w:sz w:val="24"/>
        </w:rPr>
        <w:t>(2), 143-148.</w:t>
      </w:r>
    </w:p>
    <w:p w14:paraId="514F6F34" w14:textId="77777777" w:rsidR="007C3C6C" w:rsidRPr="007C3C6C" w:rsidRDefault="000B0B98" w:rsidP="001174F7">
      <w:pPr>
        <w:spacing w:line="480" w:lineRule="auto"/>
        <w:ind w:left="480" w:hangingChars="200" w:hanging="48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Sun, Y., &amp; Ji, W. (2018). The relationship between attribution style, innovative self-efficacy and subjective well-being of college students. </w:t>
      </w:r>
      <w:r w:rsidR="007C3C6C" w:rsidRPr="007C3C6C">
        <w:rPr>
          <w:i/>
          <w:sz w:val="24"/>
        </w:rPr>
        <w:t>Chinese Rural Health Service Administration, 38</w:t>
      </w:r>
      <w:r w:rsidR="007C3C6C" w:rsidRPr="007C3C6C">
        <w:rPr>
          <w:sz w:val="24"/>
        </w:rPr>
        <w:t>(7), 952-953.</w:t>
      </w:r>
    </w:p>
    <w:p w14:paraId="6F6A0883" w14:textId="77777777" w:rsidR="007C3C6C" w:rsidRPr="007C3C6C" w:rsidRDefault="000B0B98" w:rsidP="001174F7">
      <w:pPr>
        <w:spacing w:line="480" w:lineRule="auto"/>
        <w:ind w:left="480" w:hangingChars="200" w:hanging="48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Tian, L., Wang, X. Q., &amp; Hu, F. X. (2007). Development characteristics of normal university students’ subjective well-being. </w:t>
      </w:r>
      <w:r w:rsidR="007C3C6C" w:rsidRPr="007C3C6C">
        <w:rPr>
          <w:i/>
          <w:sz w:val="24"/>
        </w:rPr>
        <w:t>China Journal of Health Psychology, 15</w:t>
      </w:r>
      <w:r w:rsidR="007C3C6C" w:rsidRPr="007C3C6C">
        <w:rPr>
          <w:sz w:val="24"/>
        </w:rPr>
        <w:t>(6), 523-525.</w:t>
      </w:r>
    </w:p>
    <w:p w14:paraId="51D575A3" w14:textId="77777777" w:rsidR="007C3C6C" w:rsidRDefault="000B0B98" w:rsidP="001174F7">
      <w:pPr>
        <w:spacing w:line="480" w:lineRule="auto"/>
        <w:ind w:left="480" w:hangingChars="200" w:hanging="48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Wan, Z. W., Qin, Q., Chen, Y. Z., &amp; Chen, J. (2013). </w:t>
      </w:r>
      <w:r w:rsidR="007C3C6C" w:rsidRPr="007C3C6C">
        <w:rPr>
          <w:rFonts w:hint="eastAsia"/>
          <w:sz w:val="24"/>
        </w:rPr>
        <w:t>R</w:t>
      </w:r>
      <w:r w:rsidR="007C3C6C" w:rsidRPr="007C3C6C">
        <w:rPr>
          <w:sz w:val="24"/>
        </w:rPr>
        <w:t>elationship analysis of college students’ self</w:t>
      </w:r>
      <w:r w:rsidR="007C3C6C" w:rsidRPr="007C3C6C">
        <w:rPr>
          <w:rFonts w:hint="eastAsia"/>
          <w:sz w:val="24"/>
        </w:rPr>
        <w:t>-</w:t>
      </w:r>
      <w:r w:rsidR="007C3C6C" w:rsidRPr="007C3C6C">
        <w:rPr>
          <w:sz w:val="24"/>
        </w:rPr>
        <w:t xml:space="preserve">esteem, interpersonal relationships &amp; subjective well-being. </w:t>
      </w:r>
      <w:r w:rsidR="007C3C6C" w:rsidRPr="007C3C6C">
        <w:rPr>
          <w:i/>
          <w:sz w:val="24"/>
        </w:rPr>
        <w:t>Journal of Chengdu University, 2</w:t>
      </w:r>
      <w:r w:rsidR="007C3C6C" w:rsidRPr="007C3C6C">
        <w:rPr>
          <w:sz w:val="24"/>
        </w:rPr>
        <w:t>, 123-126.</w:t>
      </w:r>
    </w:p>
    <w:p w14:paraId="050EC55C" w14:textId="77777777" w:rsidR="00F70E60" w:rsidRPr="007C3C6C" w:rsidRDefault="000B0B98" w:rsidP="001174F7">
      <w:pPr>
        <w:spacing w:line="480" w:lineRule="auto"/>
        <w:ind w:left="360" w:hangingChars="150" w:hanging="360"/>
        <w:rPr>
          <w:sz w:val="24"/>
        </w:rPr>
      </w:pPr>
      <w:r w:rsidRPr="00F80D60">
        <w:rPr>
          <w:sz w:val="24"/>
          <w:vertAlign w:val="superscript"/>
        </w:rPr>
        <w:t>*</w:t>
      </w:r>
      <w:r w:rsidR="00F70E60">
        <w:rPr>
          <w:sz w:val="24"/>
        </w:rPr>
        <w:t xml:space="preserve">Wang, F. (2013). </w:t>
      </w:r>
      <w:r w:rsidR="00F70E60" w:rsidRPr="001174F7">
        <w:rPr>
          <w:i/>
          <w:sz w:val="24"/>
        </w:rPr>
        <w:t>The research of relationship among values, interpersonal relationship and subjective well-being of college students</w:t>
      </w:r>
      <w:r w:rsidR="001174F7" w:rsidRPr="001174F7">
        <w:rPr>
          <w:i/>
          <w:sz w:val="24"/>
        </w:rPr>
        <w:t xml:space="preserve"> </w:t>
      </w:r>
      <w:r w:rsidR="001174F7">
        <w:rPr>
          <w:sz w:val="24"/>
        </w:rPr>
        <w:t>(Unpublished master’s thesis)</w:t>
      </w:r>
      <w:r w:rsidR="00F70E60">
        <w:rPr>
          <w:sz w:val="24"/>
        </w:rPr>
        <w:t xml:space="preserve">. </w:t>
      </w:r>
      <w:r w:rsidR="00927D1B" w:rsidRPr="0009574D">
        <w:rPr>
          <w:sz w:val="24"/>
        </w:rPr>
        <w:t>University of</w:t>
      </w:r>
      <w:r w:rsidR="001174F7">
        <w:rPr>
          <w:sz w:val="24"/>
        </w:rPr>
        <w:t xml:space="preserve"> </w:t>
      </w:r>
      <w:r w:rsidR="00927D1B" w:rsidRPr="0009574D">
        <w:rPr>
          <w:sz w:val="24"/>
        </w:rPr>
        <w:t>Jinan</w:t>
      </w:r>
      <w:r w:rsidR="001174F7">
        <w:rPr>
          <w:sz w:val="24"/>
        </w:rPr>
        <w:t>, Jinan, China.</w:t>
      </w:r>
    </w:p>
    <w:p w14:paraId="22B6176A" w14:textId="77777777" w:rsidR="007C3C6C" w:rsidRPr="007C3C6C" w:rsidRDefault="000B0B98" w:rsidP="005B6B45">
      <w:pPr>
        <w:spacing w:line="480" w:lineRule="auto"/>
        <w:ind w:left="360" w:hangingChars="150" w:hanging="36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Wang, H., &amp; Liu, H. (2016). </w:t>
      </w:r>
      <w:r w:rsidR="007C3C6C" w:rsidRPr="007C3C6C">
        <w:rPr>
          <w:rFonts w:hint="eastAsia"/>
          <w:sz w:val="24"/>
        </w:rPr>
        <w:t>The Relationship between Self-concept and Subjective Well-being of College Students</w:t>
      </w:r>
      <w:r w:rsidR="007C3C6C" w:rsidRPr="007C3C6C">
        <w:rPr>
          <w:sz w:val="24"/>
        </w:rPr>
        <w:t xml:space="preserve">. </w:t>
      </w:r>
      <w:r w:rsidR="007C3C6C" w:rsidRPr="007C3C6C">
        <w:rPr>
          <w:i/>
          <w:sz w:val="24"/>
        </w:rPr>
        <w:t xml:space="preserve">Journal of Hubei Correspondence University, </w:t>
      </w:r>
      <w:r w:rsidR="007C3C6C" w:rsidRPr="007C3C6C">
        <w:rPr>
          <w:i/>
          <w:sz w:val="24"/>
        </w:rPr>
        <w:lastRenderedPageBreak/>
        <w:t>29</w:t>
      </w:r>
      <w:r w:rsidR="007C3C6C" w:rsidRPr="007C3C6C">
        <w:rPr>
          <w:sz w:val="24"/>
        </w:rPr>
        <w:t>(11), 47-48.</w:t>
      </w:r>
    </w:p>
    <w:p w14:paraId="3EAD11CD" w14:textId="77777777" w:rsidR="007C3C6C" w:rsidRPr="007C3C6C" w:rsidRDefault="000B0B98" w:rsidP="005B6B45">
      <w:pPr>
        <w:spacing w:line="480" w:lineRule="auto"/>
        <w:ind w:left="480" w:hangingChars="200" w:hanging="48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rFonts w:hint="eastAsia"/>
          <w:sz w:val="24"/>
        </w:rPr>
        <w:t>W</w:t>
      </w:r>
      <w:r w:rsidR="007C3C6C" w:rsidRPr="007C3C6C">
        <w:rPr>
          <w:sz w:val="24"/>
        </w:rPr>
        <w:t>ang, L. (2018). On the relationship between academic pressure and self-contentment of college students: the role of resilience as a mediator. Hunan Normal University.</w:t>
      </w:r>
    </w:p>
    <w:p w14:paraId="1090CC94" w14:textId="77777777" w:rsidR="007C3C6C" w:rsidRPr="007C3C6C" w:rsidRDefault="000B0B98" w:rsidP="005B6B45">
      <w:pPr>
        <w:spacing w:line="480" w:lineRule="auto"/>
        <w:ind w:left="480" w:hangingChars="200" w:hanging="48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rFonts w:hint="eastAsia"/>
          <w:sz w:val="24"/>
        </w:rPr>
        <w:t>W</w:t>
      </w:r>
      <w:r w:rsidR="007C3C6C" w:rsidRPr="007C3C6C">
        <w:rPr>
          <w:sz w:val="24"/>
        </w:rPr>
        <w:t xml:space="preserve">ang, X. M. (2013). </w:t>
      </w:r>
      <w:r w:rsidR="007C3C6C" w:rsidRPr="00336A7F">
        <w:rPr>
          <w:rFonts w:hint="eastAsia"/>
          <w:i/>
          <w:sz w:val="24"/>
        </w:rPr>
        <w:t>R</w:t>
      </w:r>
      <w:r w:rsidR="007C3C6C" w:rsidRPr="00336A7F">
        <w:rPr>
          <w:i/>
          <w:sz w:val="24"/>
        </w:rPr>
        <w:t>elationship research on college students’ coping styles time management disposition</w:t>
      </w:r>
      <w:r w:rsidR="007C3C6C" w:rsidRPr="00336A7F">
        <w:rPr>
          <w:rFonts w:hint="eastAsia"/>
          <w:i/>
          <w:sz w:val="24"/>
        </w:rPr>
        <w:t>,</w:t>
      </w:r>
      <w:r w:rsidR="007C3C6C" w:rsidRPr="00336A7F">
        <w:rPr>
          <w:i/>
          <w:sz w:val="24"/>
        </w:rPr>
        <w:t xml:space="preserve"> self-harmony and the subjective well</w:t>
      </w:r>
      <w:r w:rsidR="007C3C6C" w:rsidRPr="00336A7F">
        <w:rPr>
          <w:rFonts w:hint="eastAsia"/>
          <w:i/>
          <w:sz w:val="24"/>
        </w:rPr>
        <w:t>-</w:t>
      </w:r>
      <w:r w:rsidR="007C3C6C" w:rsidRPr="00336A7F">
        <w:rPr>
          <w:i/>
          <w:sz w:val="24"/>
        </w:rPr>
        <w:t>being</w:t>
      </w:r>
      <w:r w:rsidR="00336A7F">
        <w:rPr>
          <w:sz w:val="24"/>
        </w:rPr>
        <w:t xml:space="preserve"> (Unpublished master’s thesis)</w:t>
      </w:r>
      <w:r w:rsidR="007C3C6C" w:rsidRPr="007C3C6C">
        <w:rPr>
          <w:sz w:val="24"/>
        </w:rPr>
        <w:t xml:space="preserve">. Henan </w:t>
      </w:r>
      <w:r w:rsidR="00336A7F">
        <w:rPr>
          <w:sz w:val="24"/>
        </w:rPr>
        <w:t>Normal University, Xinxiang, China.</w:t>
      </w:r>
    </w:p>
    <w:p w14:paraId="1E04FAD9" w14:textId="77777777" w:rsidR="007C3C6C" w:rsidRPr="007C3C6C" w:rsidRDefault="000B0B98" w:rsidP="005B6B45">
      <w:pPr>
        <w:spacing w:line="480" w:lineRule="auto"/>
        <w:ind w:left="360" w:hangingChars="150" w:hanging="36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rFonts w:hint="eastAsia"/>
          <w:sz w:val="24"/>
        </w:rPr>
        <w:t>W</w:t>
      </w:r>
      <w:r w:rsidR="007C3C6C" w:rsidRPr="007C3C6C">
        <w:rPr>
          <w:sz w:val="24"/>
        </w:rPr>
        <w:t xml:space="preserve">ang, Y. M. (2013). </w:t>
      </w:r>
      <w:r w:rsidR="007C3C6C" w:rsidRPr="005644DE">
        <w:rPr>
          <w:i/>
          <w:sz w:val="24"/>
        </w:rPr>
        <w:t>The related relationship and intervention study of psychological health of college students and explanatory style</w:t>
      </w:r>
      <w:r w:rsidR="005B6B45" w:rsidRPr="005644DE">
        <w:rPr>
          <w:rFonts w:hint="eastAsia"/>
          <w:i/>
          <w:sz w:val="24"/>
        </w:rPr>
        <w:t xml:space="preserve"> </w:t>
      </w:r>
      <w:r w:rsidR="005B6B45" w:rsidRPr="005644DE">
        <w:rPr>
          <w:i/>
          <w:sz w:val="24"/>
        </w:rPr>
        <w:t xml:space="preserve">and </w:t>
      </w:r>
      <w:r w:rsidR="007C3C6C" w:rsidRPr="005644DE">
        <w:rPr>
          <w:i/>
          <w:sz w:val="24"/>
        </w:rPr>
        <w:t xml:space="preserve">subjective </w:t>
      </w:r>
      <w:r w:rsidR="005644DE" w:rsidRPr="005644DE">
        <w:rPr>
          <w:i/>
          <w:sz w:val="24"/>
        </w:rPr>
        <w:t>well-being</w:t>
      </w:r>
      <w:r w:rsidR="005644DE">
        <w:rPr>
          <w:sz w:val="24"/>
        </w:rPr>
        <w:t xml:space="preserve"> (Unpublished master’s thesis). Liaoning University, Shenyang, China.</w:t>
      </w:r>
    </w:p>
    <w:p w14:paraId="40180956" w14:textId="77777777" w:rsidR="007C3C6C" w:rsidRDefault="000B0B98" w:rsidP="005644DE">
      <w:pPr>
        <w:spacing w:line="480" w:lineRule="auto"/>
        <w:ind w:left="480" w:hangingChars="200" w:hanging="48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Wang, Y. N. (2004). </w:t>
      </w:r>
      <w:r w:rsidR="007C3C6C" w:rsidRPr="005644DE">
        <w:rPr>
          <w:i/>
          <w:sz w:val="24"/>
        </w:rPr>
        <w:t>The relations between subjective well-being and locus of control among coll</w:t>
      </w:r>
      <w:r w:rsidR="005644DE" w:rsidRPr="005644DE">
        <w:rPr>
          <w:i/>
          <w:sz w:val="24"/>
        </w:rPr>
        <w:t>ege students</w:t>
      </w:r>
      <w:r w:rsidR="005644DE">
        <w:rPr>
          <w:sz w:val="24"/>
        </w:rPr>
        <w:t xml:space="preserve"> (Unpublished master’s thesis). Jilin University, Changchun, China.</w:t>
      </w:r>
    </w:p>
    <w:p w14:paraId="752AEC0D" w14:textId="77777777" w:rsidR="007C3C6C" w:rsidRPr="007C3C6C" w:rsidRDefault="000B0B98" w:rsidP="005644DE">
      <w:pPr>
        <w:spacing w:line="480" w:lineRule="auto"/>
        <w:ind w:left="480" w:hangingChars="200" w:hanging="48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Wang, Y., &amp; Wang, Z. H. (2013). Resilience of college students and the relations of resilience to positive emotion and to subjective well-being. </w:t>
      </w:r>
      <w:r w:rsidR="007C3C6C" w:rsidRPr="007C3C6C">
        <w:rPr>
          <w:i/>
          <w:sz w:val="24"/>
        </w:rPr>
        <w:t>Psychological Development and Education, 1</w:t>
      </w:r>
      <w:r w:rsidR="007C3C6C" w:rsidRPr="007C3C6C">
        <w:rPr>
          <w:sz w:val="24"/>
        </w:rPr>
        <w:t>, 94-100.</w:t>
      </w:r>
    </w:p>
    <w:p w14:paraId="0AAE9753" w14:textId="77777777" w:rsidR="007C3C6C" w:rsidRPr="007C3C6C" w:rsidRDefault="000B0B98" w:rsidP="005644DE">
      <w:pPr>
        <w:spacing w:line="480" w:lineRule="auto"/>
        <w:ind w:left="480" w:hangingChars="200" w:hanging="48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Wu, J., Xu, M. D., Lin, S. L., &amp; Zhang, X. N. (2010). Study on the relationship between self-efficacy and general well-being of college students in Guangzhou higher education mega center. </w:t>
      </w:r>
      <w:r w:rsidR="007C3C6C" w:rsidRPr="007C3C6C">
        <w:rPr>
          <w:i/>
          <w:sz w:val="24"/>
        </w:rPr>
        <w:t>China Journal of Health Psychology, 18</w:t>
      </w:r>
      <w:r w:rsidR="007C3C6C" w:rsidRPr="007C3C6C">
        <w:rPr>
          <w:sz w:val="24"/>
        </w:rPr>
        <w:t>(8), 955-958.</w:t>
      </w:r>
    </w:p>
    <w:p w14:paraId="66F01481" w14:textId="77777777" w:rsidR="007C3C6C" w:rsidRDefault="000B0B98" w:rsidP="005644DE">
      <w:pPr>
        <w:spacing w:line="480" w:lineRule="auto"/>
        <w:ind w:left="480" w:hangingChars="200" w:hanging="48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Wu, Y. G., Wei, X. N., Li, G. M., Zhang, C., &amp; Zheng, L. (2016). The relationship between college students’ EQ and their SWB and self-esteem in Guangxi. </w:t>
      </w:r>
      <w:r w:rsidR="007C3C6C" w:rsidRPr="007C3C6C">
        <w:rPr>
          <w:i/>
          <w:sz w:val="24"/>
        </w:rPr>
        <w:t>China Journal of Health Psychology, 24</w:t>
      </w:r>
      <w:r w:rsidR="007C3C6C" w:rsidRPr="007C3C6C">
        <w:rPr>
          <w:sz w:val="24"/>
        </w:rPr>
        <w:t>(2), 244-247.</w:t>
      </w:r>
    </w:p>
    <w:p w14:paraId="234F9266" w14:textId="77777777" w:rsidR="00FD54F2" w:rsidRPr="007C3C6C" w:rsidRDefault="00FD54F2" w:rsidP="00286DBD">
      <w:pPr>
        <w:spacing w:line="480" w:lineRule="auto"/>
        <w:ind w:left="600" w:hangingChars="250" w:hanging="600"/>
        <w:rPr>
          <w:sz w:val="24"/>
        </w:rPr>
      </w:pPr>
      <w:r w:rsidRPr="00FD54F2">
        <w:rPr>
          <w:rFonts w:hint="eastAsia"/>
          <w:sz w:val="24"/>
          <w:vertAlign w:val="superscript"/>
        </w:rPr>
        <w:t>*</w:t>
      </w:r>
      <w:r>
        <w:rPr>
          <w:sz w:val="24"/>
        </w:rPr>
        <w:t xml:space="preserve">Xiong, S. P. (2014). </w:t>
      </w:r>
      <w:r w:rsidR="00286DBD" w:rsidRPr="00286DBD">
        <w:rPr>
          <w:sz w:val="24"/>
        </w:rPr>
        <w:t xml:space="preserve">The </w:t>
      </w:r>
      <w:r w:rsidR="00286DBD">
        <w:rPr>
          <w:sz w:val="24"/>
        </w:rPr>
        <w:t xml:space="preserve">effect of </w:t>
      </w:r>
      <w:r w:rsidR="00286DBD" w:rsidRPr="00286DBD">
        <w:rPr>
          <w:sz w:val="24"/>
        </w:rPr>
        <w:t>new mode of positive mental health</w:t>
      </w:r>
      <w:r w:rsidR="00286DBD">
        <w:rPr>
          <w:sz w:val="24"/>
        </w:rPr>
        <w:t xml:space="preserve"> education for </w:t>
      </w:r>
      <w:r w:rsidR="00286DBD">
        <w:rPr>
          <w:sz w:val="24"/>
        </w:rPr>
        <w:lastRenderedPageBreak/>
        <w:t>College Students on</w:t>
      </w:r>
      <w:r w:rsidR="00286DBD" w:rsidRPr="00286DBD">
        <w:rPr>
          <w:sz w:val="24"/>
        </w:rPr>
        <w:t xml:space="preserve"> learning burnout and subjective well-being</w:t>
      </w:r>
      <w:r w:rsidR="00286DBD">
        <w:rPr>
          <w:sz w:val="24"/>
        </w:rPr>
        <w:t xml:space="preserve">. </w:t>
      </w:r>
      <w:r w:rsidR="004008A4" w:rsidRPr="00286DBD">
        <w:rPr>
          <w:i/>
          <w:sz w:val="24"/>
        </w:rPr>
        <w:t>Emotional reader</w:t>
      </w:r>
      <w:r w:rsidR="00286DBD">
        <w:rPr>
          <w:sz w:val="24"/>
        </w:rPr>
        <w:t xml:space="preserve">, </w:t>
      </w:r>
      <w:r w:rsidR="00286DBD" w:rsidRPr="00286DBD">
        <w:rPr>
          <w:i/>
          <w:sz w:val="24"/>
        </w:rPr>
        <w:t>2</w:t>
      </w:r>
      <w:r w:rsidR="00286DBD">
        <w:rPr>
          <w:sz w:val="24"/>
        </w:rPr>
        <w:t>, 33-36.</w:t>
      </w:r>
    </w:p>
    <w:p w14:paraId="3EB01E5C" w14:textId="77777777" w:rsidR="007C3C6C" w:rsidRPr="007C3C6C" w:rsidRDefault="000B0B98" w:rsidP="00F56921">
      <w:pPr>
        <w:spacing w:line="480" w:lineRule="auto"/>
        <w:ind w:left="600" w:hangingChars="250" w:hanging="60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>Xiao, W., &amp; Xiao, Q. (2006). Factors impacting on social adaptability of undergraduates in city of Xi’an.</w:t>
      </w:r>
      <w:r w:rsidR="007C3C6C" w:rsidRPr="00F56921">
        <w:rPr>
          <w:sz w:val="24"/>
        </w:rPr>
        <w:t xml:space="preserve"> </w:t>
      </w:r>
      <w:r w:rsidR="007C3C6C" w:rsidRPr="005644DE">
        <w:rPr>
          <w:i/>
          <w:sz w:val="24"/>
        </w:rPr>
        <w:t>Journal of the Fourth Military Medical University</w:t>
      </w:r>
      <w:r w:rsidR="007C3C6C" w:rsidRPr="00F56921">
        <w:rPr>
          <w:sz w:val="24"/>
        </w:rPr>
        <w:t xml:space="preserve">, </w:t>
      </w:r>
      <w:r w:rsidR="007C3C6C" w:rsidRPr="005644DE">
        <w:rPr>
          <w:i/>
          <w:sz w:val="24"/>
        </w:rPr>
        <w:t>27</w:t>
      </w:r>
      <w:r w:rsidR="007C3C6C" w:rsidRPr="007C3C6C">
        <w:rPr>
          <w:sz w:val="24"/>
        </w:rPr>
        <w:t>(4), 344-346.</w:t>
      </w:r>
    </w:p>
    <w:p w14:paraId="058977F5" w14:textId="77777777" w:rsidR="007C3C6C" w:rsidRPr="007C3C6C" w:rsidRDefault="000B0B98" w:rsidP="00F56921">
      <w:pPr>
        <w:spacing w:line="480" w:lineRule="auto"/>
        <w:ind w:left="600" w:hangingChars="250" w:hanging="60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rFonts w:hint="eastAsia"/>
          <w:sz w:val="24"/>
        </w:rPr>
        <w:t>X</w:t>
      </w:r>
      <w:r w:rsidR="007C3C6C" w:rsidRPr="007C3C6C">
        <w:rPr>
          <w:sz w:val="24"/>
        </w:rPr>
        <w:t xml:space="preserve">u, C. M. (2013). </w:t>
      </w:r>
      <w:r w:rsidR="007C3C6C" w:rsidRPr="005644DE">
        <w:rPr>
          <w:i/>
          <w:sz w:val="24"/>
        </w:rPr>
        <w:t>Experimental study of promoting sports professional college</w:t>
      </w:r>
      <w:r w:rsidR="007C3C6C" w:rsidRPr="005644DE">
        <w:rPr>
          <w:rFonts w:hint="eastAsia"/>
          <w:i/>
          <w:sz w:val="24"/>
        </w:rPr>
        <w:t xml:space="preserve"> </w:t>
      </w:r>
      <w:r w:rsidR="003D1E13" w:rsidRPr="005644DE">
        <w:rPr>
          <w:i/>
          <w:sz w:val="24"/>
        </w:rPr>
        <w:t xml:space="preserve">students’ </w:t>
      </w:r>
      <w:r w:rsidR="007C3C6C" w:rsidRPr="005644DE">
        <w:rPr>
          <w:i/>
          <w:sz w:val="24"/>
        </w:rPr>
        <w:t>happiness</w:t>
      </w:r>
      <w:r w:rsidR="005644DE" w:rsidRPr="005644DE">
        <w:rPr>
          <w:i/>
          <w:sz w:val="24"/>
        </w:rPr>
        <w:t xml:space="preserve"> </w:t>
      </w:r>
      <w:r w:rsidR="005644DE">
        <w:rPr>
          <w:sz w:val="24"/>
        </w:rPr>
        <w:t>(Unpublished master’s thesis)</w:t>
      </w:r>
      <w:r w:rsidR="007C3C6C" w:rsidRPr="007C3C6C">
        <w:rPr>
          <w:sz w:val="24"/>
        </w:rPr>
        <w:t>. Zhengzhou University</w:t>
      </w:r>
      <w:r w:rsidR="005644DE">
        <w:rPr>
          <w:sz w:val="24"/>
        </w:rPr>
        <w:t>, Zhengzhou, China.</w:t>
      </w:r>
    </w:p>
    <w:p w14:paraId="05CB9EE4" w14:textId="77777777" w:rsidR="007C3C6C" w:rsidRPr="007C3C6C" w:rsidRDefault="000B0B98" w:rsidP="0044244A">
      <w:pPr>
        <w:spacing w:line="480" w:lineRule="auto"/>
        <w:ind w:left="600" w:hangingChars="250" w:hanging="60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rFonts w:hint="eastAsia"/>
          <w:sz w:val="24"/>
        </w:rPr>
        <w:t>X</w:t>
      </w:r>
      <w:r w:rsidR="007C3C6C" w:rsidRPr="007C3C6C">
        <w:rPr>
          <w:sz w:val="24"/>
        </w:rPr>
        <w:t xml:space="preserve">u, H. (2010). </w:t>
      </w:r>
      <w:r w:rsidR="007C3C6C" w:rsidRPr="0044244A">
        <w:rPr>
          <w:i/>
          <w:sz w:val="24"/>
        </w:rPr>
        <w:t>A study of the relationship of time management disposition, subjective well-being, psychological stress and mental h</w:t>
      </w:r>
      <w:r w:rsidR="0044244A" w:rsidRPr="0044244A">
        <w:rPr>
          <w:i/>
          <w:sz w:val="24"/>
        </w:rPr>
        <w:t>ealth</w:t>
      </w:r>
      <w:r w:rsidR="0044244A">
        <w:rPr>
          <w:sz w:val="24"/>
        </w:rPr>
        <w:t xml:space="preserve"> (Unpublished master’s thesis). Central South University, Changsha, China.</w:t>
      </w:r>
    </w:p>
    <w:p w14:paraId="6F9B3CBC" w14:textId="77777777" w:rsidR="007C3C6C" w:rsidRPr="007C3C6C" w:rsidRDefault="000B0B98" w:rsidP="0044244A">
      <w:pPr>
        <w:spacing w:line="480" w:lineRule="auto"/>
        <w:ind w:left="480" w:hangingChars="200" w:hanging="48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rFonts w:hint="eastAsia"/>
          <w:sz w:val="24"/>
        </w:rPr>
        <w:t>X</w:t>
      </w:r>
      <w:r w:rsidR="007C3C6C" w:rsidRPr="007C3C6C">
        <w:rPr>
          <w:sz w:val="24"/>
        </w:rPr>
        <w:t xml:space="preserve">u, L. L., &amp; He, W. (2016). The relationship between curiosity and happiness of college students: the intermediary role of gratitude. </w:t>
      </w:r>
      <w:r w:rsidR="007C3C6C" w:rsidRPr="007C3C6C">
        <w:rPr>
          <w:i/>
          <w:sz w:val="24"/>
        </w:rPr>
        <w:t>Science of Social Psychology, 31</w:t>
      </w:r>
      <w:r w:rsidR="007C3C6C" w:rsidRPr="007C3C6C">
        <w:rPr>
          <w:sz w:val="24"/>
        </w:rPr>
        <w:t>(2), 39-43.</w:t>
      </w:r>
    </w:p>
    <w:p w14:paraId="3175E312" w14:textId="77777777" w:rsidR="007C3C6C" w:rsidRPr="007C3C6C" w:rsidRDefault="000B0B98" w:rsidP="006158F5">
      <w:pPr>
        <w:spacing w:line="480" w:lineRule="auto"/>
        <w:ind w:left="480" w:hangingChars="200" w:hanging="48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Xu, S. H. (2013). </w:t>
      </w:r>
      <w:r w:rsidR="007C3C6C" w:rsidRPr="006158F5">
        <w:rPr>
          <w:i/>
          <w:sz w:val="24"/>
        </w:rPr>
        <w:t>The study on relationship between subjective well-being and general self-efficacy of college stud</w:t>
      </w:r>
      <w:r w:rsidR="006158F5" w:rsidRPr="006158F5">
        <w:rPr>
          <w:i/>
          <w:sz w:val="24"/>
        </w:rPr>
        <w:t>ents</w:t>
      </w:r>
      <w:r w:rsidR="006158F5">
        <w:rPr>
          <w:sz w:val="24"/>
        </w:rPr>
        <w:t xml:space="preserve"> (Unpublished master’s thesis). Qinghai Normal University, Xining, China.</w:t>
      </w:r>
    </w:p>
    <w:p w14:paraId="1294FD3D" w14:textId="77777777" w:rsidR="007C3C6C" w:rsidRPr="007C3C6C" w:rsidRDefault="000B0B98" w:rsidP="006158F5">
      <w:pPr>
        <w:spacing w:line="480" w:lineRule="auto"/>
        <w:ind w:left="480" w:hangingChars="200" w:hanging="48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rFonts w:hint="eastAsia"/>
          <w:sz w:val="24"/>
        </w:rPr>
        <w:t>Y</w:t>
      </w:r>
      <w:r w:rsidR="007C3C6C" w:rsidRPr="007C3C6C">
        <w:rPr>
          <w:sz w:val="24"/>
        </w:rPr>
        <w:t xml:space="preserve">ang, D. H. (2008). A study on the relationship between the subjective well-being of normal university students and the style of study in the dormitory. </w:t>
      </w:r>
      <w:r w:rsidR="007C3C6C" w:rsidRPr="007C3C6C">
        <w:rPr>
          <w:i/>
          <w:sz w:val="24"/>
        </w:rPr>
        <w:t>Journal of Hubei Normal University, 28</w:t>
      </w:r>
      <w:r w:rsidR="007C3C6C" w:rsidRPr="007C3C6C">
        <w:rPr>
          <w:sz w:val="24"/>
        </w:rPr>
        <w:t>(1), 113-115.</w:t>
      </w:r>
    </w:p>
    <w:p w14:paraId="78C3BC83" w14:textId="77777777" w:rsidR="007C3C6C" w:rsidRPr="007C3C6C" w:rsidRDefault="000B0B98" w:rsidP="006158F5">
      <w:pPr>
        <w:spacing w:line="480" w:lineRule="auto"/>
        <w:ind w:left="480" w:hangingChars="200" w:hanging="48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rFonts w:hint="eastAsia"/>
          <w:sz w:val="24"/>
        </w:rPr>
        <w:t>Y</w:t>
      </w:r>
      <w:r w:rsidR="007C3C6C" w:rsidRPr="007C3C6C">
        <w:rPr>
          <w:sz w:val="24"/>
        </w:rPr>
        <w:t xml:space="preserve">ang, S. Q., &amp; Zhang, J. X. (2012). Relationship between dormitory interpersonal relationship and subjective well-being of college students. </w:t>
      </w:r>
      <w:r w:rsidR="007C3C6C" w:rsidRPr="007C3C6C">
        <w:rPr>
          <w:i/>
          <w:sz w:val="24"/>
        </w:rPr>
        <w:t xml:space="preserve">China Journal of </w:t>
      </w:r>
      <w:r w:rsidR="007C3C6C" w:rsidRPr="007C3C6C">
        <w:rPr>
          <w:i/>
          <w:sz w:val="24"/>
        </w:rPr>
        <w:lastRenderedPageBreak/>
        <w:t>Health Psychology, 20</w:t>
      </w:r>
      <w:r w:rsidR="007C3C6C" w:rsidRPr="007C3C6C">
        <w:rPr>
          <w:sz w:val="24"/>
        </w:rPr>
        <w:t>(12), 1905-1907.</w:t>
      </w:r>
    </w:p>
    <w:p w14:paraId="0823E601" w14:textId="77777777" w:rsidR="007C3C6C" w:rsidRPr="007C3C6C" w:rsidRDefault="000B0B98" w:rsidP="006158F5">
      <w:pPr>
        <w:spacing w:line="480" w:lineRule="auto"/>
        <w:ind w:left="600" w:hangingChars="250" w:hanging="60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>Y</w:t>
      </w:r>
      <w:r w:rsidR="007C3C6C" w:rsidRPr="007C3C6C">
        <w:rPr>
          <w:rFonts w:hint="eastAsia"/>
          <w:sz w:val="24"/>
        </w:rPr>
        <w:t>a</w:t>
      </w:r>
      <w:r w:rsidR="007C3C6C" w:rsidRPr="007C3C6C">
        <w:rPr>
          <w:sz w:val="24"/>
        </w:rPr>
        <w:t xml:space="preserve">ng, X. M., Qi, Y. L., Shen, Z. F., Han, B. X., &amp; Meng, B. (2015). Family socioeconomic status, vocational value on subjective well-being in medical students. </w:t>
      </w:r>
      <w:r w:rsidR="007C3C6C" w:rsidRPr="007C3C6C">
        <w:rPr>
          <w:i/>
          <w:sz w:val="24"/>
        </w:rPr>
        <w:t>Chinese Journal of Clinical Psychology, 23</w:t>
      </w:r>
      <w:r w:rsidR="007C3C6C" w:rsidRPr="007C3C6C">
        <w:rPr>
          <w:sz w:val="24"/>
        </w:rPr>
        <w:t>(1), 154-158.</w:t>
      </w:r>
    </w:p>
    <w:p w14:paraId="643B63F1" w14:textId="77777777" w:rsidR="007C3C6C" w:rsidRPr="007C3C6C" w:rsidRDefault="000B0B98" w:rsidP="006158F5">
      <w:pPr>
        <w:spacing w:line="480" w:lineRule="auto"/>
        <w:ind w:left="600" w:hangingChars="250" w:hanging="600"/>
        <w:rPr>
          <w:sz w:val="24"/>
        </w:rPr>
      </w:pPr>
      <w:r w:rsidRPr="00F80D60">
        <w:rPr>
          <w:sz w:val="24"/>
          <w:vertAlign w:val="superscript"/>
        </w:rPr>
        <w:t>*</w:t>
      </w:r>
      <w:r w:rsidR="007C3C6C" w:rsidRPr="007C3C6C">
        <w:rPr>
          <w:sz w:val="24"/>
        </w:rPr>
        <w:t>Y</w:t>
      </w:r>
      <w:r w:rsidR="007C3C6C" w:rsidRPr="007C3C6C">
        <w:rPr>
          <w:rFonts w:hint="eastAsia"/>
          <w:sz w:val="24"/>
        </w:rPr>
        <w:t>a</w:t>
      </w:r>
      <w:r w:rsidR="007C3C6C" w:rsidRPr="007C3C6C">
        <w:rPr>
          <w:sz w:val="24"/>
        </w:rPr>
        <w:t xml:space="preserve">ng, X. M., Qi, Y. L., Shen, Z. F., Han, B. X., &amp; Meng, B. (2015). </w:t>
      </w:r>
      <w:r w:rsidR="007C3C6C" w:rsidRPr="007C3C6C">
        <w:rPr>
          <w:rFonts w:hint="eastAsia"/>
          <w:sz w:val="24"/>
        </w:rPr>
        <w:t>Relationships among personality characteristics,</w:t>
      </w:r>
      <w:r w:rsidR="007C3C6C" w:rsidRPr="007C3C6C">
        <w:rPr>
          <w:sz w:val="24"/>
        </w:rPr>
        <w:t xml:space="preserve"> </w:t>
      </w:r>
      <w:r w:rsidR="007C3C6C" w:rsidRPr="007C3C6C">
        <w:rPr>
          <w:rFonts w:hint="eastAsia"/>
          <w:sz w:val="24"/>
        </w:rPr>
        <w:t>interpersonal trust,</w:t>
      </w:r>
      <w:r w:rsidR="007C3C6C" w:rsidRPr="007C3C6C">
        <w:rPr>
          <w:sz w:val="24"/>
        </w:rPr>
        <w:t xml:space="preserve"> </w:t>
      </w:r>
      <w:r w:rsidR="007C3C6C" w:rsidRPr="007C3C6C">
        <w:rPr>
          <w:rFonts w:hint="eastAsia"/>
          <w:sz w:val="24"/>
        </w:rPr>
        <w:t>and subjective well-being of medical students</w:t>
      </w:r>
      <w:r w:rsidR="007C3C6C" w:rsidRPr="007C3C6C">
        <w:rPr>
          <w:sz w:val="24"/>
        </w:rPr>
        <w:t xml:space="preserve">. </w:t>
      </w:r>
      <w:r w:rsidR="007C3C6C" w:rsidRPr="007C3C6C">
        <w:rPr>
          <w:i/>
          <w:sz w:val="24"/>
        </w:rPr>
        <w:t>Journal of Shanghai Jiao Tong University Medical Science, 35</w:t>
      </w:r>
      <w:r w:rsidR="007C3C6C" w:rsidRPr="007C3C6C">
        <w:rPr>
          <w:sz w:val="24"/>
        </w:rPr>
        <w:t>(1), 102-106.</w:t>
      </w:r>
    </w:p>
    <w:p w14:paraId="5575FB80" w14:textId="77777777" w:rsidR="007C3C6C" w:rsidRPr="007C3C6C" w:rsidRDefault="000B0B98" w:rsidP="006158F5">
      <w:pPr>
        <w:spacing w:line="480" w:lineRule="auto"/>
        <w:ind w:left="600" w:hangingChars="250" w:hanging="600"/>
        <w:rPr>
          <w:sz w:val="24"/>
        </w:rPr>
      </w:pPr>
      <w:r w:rsidRPr="00174CA8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Yang, Y., &amp; Sun, S. X. (2019). A study on the subjective well-being and mental health of college students with left-behind experiences. </w:t>
      </w:r>
      <w:r w:rsidR="007C3C6C" w:rsidRPr="007C3C6C">
        <w:rPr>
          <w:rFonts w:hint="eastAsia"/>
          <w:i/>
          <w:sz w:val="24"/>
        </w:rPr>
        <w:t>Journal of Xichang University</w:t>
      </w:r>
      <w:r w:rsidR="007C3C6C" w:rsidRPr="007C3C6C">
        <w:rPr>
          <w:i/>
          <w:sz w:val="24"/>
        </w:rPr>
        <w:t xml:space="preserve"> </w:t>
      </w:r>
      <w:r w:rsidR="007C3C6C" w:rsidRPr="007C3C6C">
        <w:rPr>
          <w:rFonts w:hint="eastAsia"/>
          <w:i/>
          <w:sz w:val="24"/>
        </w:rPr>
        <w:t>(Natural Science Edition)</w:t>
      </w:r>
      <w:r w:rsidR="007C3C6C" w:rsidRPr="007C3C6C">
        <w:rPr>
          <w:i/>
          <w:sz w:val="24"/>
        </w:rPr>
        <w:t>, 33</w:t>
      </w:r>
      <w:r w:rsidR="007C3C6C" w:rsidRPr="007C3C6C">
        <w:rPr>
          <w:sz w:val="24"/>
        </w:rPr>
        <w:t>(1), 92-95.</w:t>
      </w:r>
    </w:p>
    <w:p w14:paraId="2A3E4D5F" w14:textId="77777777" w:rsidR="007C3C6C" w:rsidRPr="007C3C6C" w:rsidRDefault="000B0B98" w:rsidP="006158F5">
      <w:pPr>
        <w:spacing w:line="480" w:lineRule="auto"/>
        <w:ind w:left="600" w:hangingChars="250" w:hanging="600"/>
        <w:rPr>
          <w:sz w:val="24"/>
        </w:rPr>
      </w:pPr>
      <w:r w:rsidRPr="00174CA8">
        <w:rPr>
          <w:sz w:val="24"/>
          <w:vertAlign w:val="superscript"/>
        </w:rPr>
        <w:t>*</w:t>
      </w:r>
      <w:r w:rsidR="007C3C6C" w:rsidRPr="000B0B98">
        <w:rPr>
          <w:rFonts w:hint="eastAsia"/>
          <w:sz w:val="24"/>
        </w:rPr>
        <w:t>Y</w:t>
      </w:r>
      <w:r w:rsidR="007C3C6C" w:rsidRPr="000B0B98">
        <w:rPr>
          <w:sz w:val="24"/>
        </w:rPr>
        <w:t xml:space="preserve">ao, Q. (2015). </w:t>
      </w:r>
      <w:r w:rsidR="007C3C6C" w:rsidRPr="006158F5">
        <w:rPr>
          <w:i/>
          <w:sz w:val="24"/>
        </w:rPr>
        <w:t xml:space="preserve">A study on the relationship among subjective well-being, coping style and psychological flexibility of college </w:t>
      </w:r>
      <w:r w:rsidR="006158F5" w:rsidRPr="006158F5">
        <w:rPr>
          <w:i/>
          <w:sz w:val="24"/>
        </w:rPr>
        <w:t>volunteers</w:t>
      </w:r>
      <w:r w:rsidR="006158F5">
        <w:rPr>
          <w:sz w:val="24"/>
        </w:rPr>
        <w:t xml:space="preserve"> (Unpublished master’s thesis). Yangzhou University, Yangzhou, China.</w:t>
      </w:r>
    </w:p>
    <w:p w14:paraId="332AF042" w14:textId="77777777" w:rsidR="007C3C6C" w:rsidRPr="007C3C6C" w:rsidRDefault="000B0B98" w:rsidP="00906F25">
      <w:pPr>
        <w:spacing w:line="480" w:lineRule="auto"/>
        <w:ind w:left="600" w:hangingChars="250" w:hanging="600"/>
        <w:rPr>
          <w:sz w:val="24"/>
        </w:rPr>
      </w:pPr>
      <w:r w:rsidRPr="00174CA8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Ye, F. F., Xie, M. F., Wang, L. J. Wang, S. L., &amp; Li, L. (2018). </w:t>
      </w:r>
      <w:r w:rsidR="007C3C6C" w:rsidRPr="007C3C6C">
        <w:rPr>
          <w:rFonts w:hint="eastAsia"/>
          <w:sz w:val="24"/>
        </w:rPr>
        <w:t>S</w:t>
      </w:r>
      <w:r w:rsidR="007C3C6C" w:rsidRPr="007C3C6C">
        <w:rPr>
          <w:sz w:val="24"/>
        </w:rPr>
        <w:t xml:space="preserve">tudying on the relationship between work hoped-for selves and subjective well-being mediated by resilience of college students. </w:t>
      </w:r>
      <w:r w:rsidR="007C3C6C" w:rsidRPr="007C3C6C">
        <w:rPr>
          <w:i/>
          <w:sz w:val="24"/>
        </w:rPr>
        <w:t>Chinese Health Service Management, 12</w:t>
      </w:r>
      <w:r w:rsidR="007C3C6C" w:rsidRPr="007C3C6C">
        <w:rPr>
          <w:sz w:val="24"/>
        </w:rPr>
        <w:t>, 938-941.</w:t>
      </w:r>
    </w:p>
    <w:p w14:paraId="114FD70A" w14:textId="77777777" w:rsidR="007C3C6C" w:rsidRPr="007C3C6C" w:rsidRDefault="000B0B98" w:rsidP="00906F25">
      <w:pPr>
        <w:spacing w:line="480" w:lineRule="auto"/>
        <w:ind w:left="600" w:hangingChars="250" w:hanging="600"/>
        <w:rPr>
          <w:sz w:val="24"/>
        </w:rPr>
      </w:pPr>
      <w:r w:rsidRPr="00174CA8">
        <w:rPr>
          <w:sz w:val="24"/>
          <w:vertAlign w:val="superscript"/>
        </w:rPr>
        <w:t>*</w:t>
      </w:r>
      <w:r w:rsidR="007C3C6C" w:rsidRPr="007C3C6C">
        <w:rPr>
          <w:rFonts w:hint="eastAsia"/>
          <w:sz w:val="24"/>
        </w:rPr>
        <w:t>Y</w:t>
      </w:r>
      <w:r w:rsidR="007C3C6C" w:rsidRPr="007C3C6C">
        <w:rPr>
          <w:sz w:val="24"/>
        </w:rPr>
        <w:t xml:space="preserve">e, Y. H. (2014). A study on the relationship of social support and subjective well-being of college students: mediation effect of coping style. </w:t>
      </w:r>
      <w:r w:rsidR="007C3C6C" w:rsidRPr="007C3C6C">
        <w:rPr>
          <w:i/>
          <w:sz w:val="24"/>
        </w:rPr>
        <w:t>Journal of Huzhou University, 36</w:t>
      </w:r>
      <w:r w:rsidR="007C3C6C" w:rsidRPr="007C3C6C">
        <w:rPr>
          <w:sz w:val="24"/>
        </w:rPr>
        <w:t>, 83-88.</w:t>
      </w:r>
    </w:p>
    <w:p w14:paraId="3EF963EA" w14:textId="77777777" w:rsidR="007C3C6C" w:rsidRPr="007C3C6C" w:rsidRDefault="000B0B98" w:rsidP="00906F25">
      <w:pPr>
        <w:spacing w:line="480" w:lineRule="auto"/>
        <w:ind w:left="600" w:hangingChars="250" w:hanging="600"/>
        <w:rPr>
          <w:sz w:val="24"/>
        </w:rPr>
      </w:pPr>
      <w:r w:rsidRPr="00174CA8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Ye, Y. H., &amp; Liu, Y. C. (2014). </w:t>
      </w:r>
      <w:r w:rsidR="007C3C6C" w:rsidRPr="007C3C6C">
        <w:rPr>
          <w:rFonts w:hint="eastAsia"/>
          <w:sz w:val="24"/>
        </w:rPr>
        <w:t>R</w:t>
      </w:r>
      <w:r w:rsidR="007C3C6C" w:rsidRPr="007C3C6C">
        <w:rPr>
          <w:sz w:val="24"/>
        </w:rPr>
        <w:t>elationship of fear of negative evaluation</w:t>
      </w:r>
      <w:r w:rsidR="007C3C6C" w:rsidRPr="007C3C6C">
        <w:rPr>
          <w:rFonts w:hint="eastAsia"/>
          <w:sz w:val="24"/>
        </w:rPr>
        <w:t>，</w:t>
      </w:r>
      <w:r w:rsidR="007C3C6C" w:rsidRPr="007C3C6C">
        <w:rPr>
          <w:sz w:val="24"/>
        </w:rPr>
        <w:lastRenderedPageBreak/>
        <w:t xml:space="preserve">interpersonal disturbances and subjective well-being in college students. </w:t>
      </w:r>
      <w:r w:rsidR="007C3C6C" w:rsidRPr="007C3C6C">
        <w:rPr>
          <w:i/>
          <w:sz w:val="24"/>
        </w:rPr>
        <w:t>Journal of Chongqing University of Technology (Social Science), 28</w:t>
      </w:r>
      <w:r w:rsidR="007C3C6C" w:rsidRPr="007C3C6C">
        <w:rPr>
          <w:sz w:val="24"/>
        </w:rPr>
        <w:t>(7), 140-145.</w:t>
      </w:r>
    </w:p>
    <w:p w14:paraId="007AD437" w14:textId="77777777" w:rsidR="007C3C6C" w:rsidRPr="007C3C6C" w:rsidRDefault="000B0B98" w:rsidP="00906F25">
      <w:pPr>
        <w:spacing w:line="480" w:lineRule="auto"/>
        <w:ind w:left="480" w:hangingChars="200" w:hanging="480"/>
        <w:rPr>
          <w:sz w:val="24"/>
        </w:rPr>
      </w:pPr>
      <w:r w:rsidRPr="00174CA8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Yu, X. D., Liu, W. X., &amp; Li, Y. M. (2016). </w:t>
      </w:r>
      <w:r w:rsidR="007C3C6C" w:rsidRPr="007C3C6C">
        <w:rPr>
          <w:rFonts w:hint="eastAsia"/>
          <w:sz w:val="24"/>
        </w:rPr>
        <w:t>T</w:t>
      </w:r>
      <w:r w:rsidR="007C3C6C" w:rsidRPr="007C3C6C">
        <w:rPr>
          <w:sz w:val="24"/>
        </w:rPr>
        <w:t xml:space="preserve">he influences of volunteering tendency and perceived social support on well-being among college students. </w:t>
      </w:r>
      <w:r w:rsidR="007C3C6C" w:rsidRPr="007C3C6C">
        <w:rPr>
          <w:i/>
          <w:sz w:val="24"/>
        </w:rPr>
        <w:t>Journal of Adult Education of Hebei University, 18</w:t>
      </w:r>
      <w:r w:rsidR="007C3C6C" w:rsidRPr="007C3C6C">
        <w:rPr>
          <w:sz w:val="24"/>
        </w:rPr>
        <w:t>(2), 109-113.</w:t>
      </w:r>
    </w:p>
    <w:p w14:paraId="032BEB0C" w14:textId="77777777" w:rsidR="007C3C6C" w:rsidRPr="007C3C6C" w:rsidRDefault="000B0B98" w:rsidP="00906F25">
      <w:pPr>
        <w:spacing w:line="480" w:lineRule="auto"/>
        <w:ind w:left="480" w:hangingChars="200" w:hanging="480"/>
        <w:rPr>
          <w:sz w:val="24"/>
        </w:rPr>
      </w:pPr>
      <w:r w:rsidRPr="00174CA8">
        <w:rPr>
          <w:sz w:val="24"/>
          <w:vertAlign w:val="superscript"/>
        </w:rPr>
        <w:t>*</w:t>
      </w:r>
      <w:r w:rsidR="007C3C6C" w:rsidRPr="007C3C6C">
        <w:rPr>
          <w:sz w:val="24"/>
        </w:rPr>
        <w:t>Zhan, D. D. (2016). The influencing factors of subjective well-being of college students and the improvement measures.</w:t>
      </w:r>
      <w:r w:rsidR="006B2BCF">
        <w:rPr>
          <w:sz w:val="24"/>
        </w:rPr>
        <w:t xml:space="preserve"> </w:t>
      </w:r>
      <w:r w:rsidR="006B2BCF" w:rsidRPr="006B2BCF">
        <w:rPr>
          <w:i/>
          <w:sz w:val="24"/>
        </w:rPr>
        <w:t>Reading</w:t>
      </w:r>
      <w:r w:rsidR="006B2BCF" w:rsidRPr="006B2BCF">
        <w:rPr>
          <w:i/>
        </w:rPr>
        <w:t xml:space="preserve"> </w:t>
      </w:r>
      <w:r w:rsidR="006B2BCF" w:rsidRPr="006B2BCF">
        <w:rPr>
          <w:i/>
          <w:sz w:val="24"/>
        </w:rPr>
        <w:t>Abstract</w:t>
      </w:r>
      <w:r w:rsidR="007C3C6C" w:rsidRPr="006B2BCF">
        <w:rPr>
          <w:sz w:val="24"/>
        </w:rPr>
        <w:t xml:space="preserve">, </w:t>
      </w:r>
      <w:r w:rsidR="006B2BCF" w:rsidRPr="006B2BCF">
        <w:rPr>
          <w:i/>
          <w:sz w:val="24"/>
        </w:rPr>
        <w:t>11</w:t>
      </w:r>
      <w:r w:rsidR="006B2BCF" w:rsidRPr="006B2BCF">
        <w:rPr>
          <w:sz w:val="24"/>
        </w:rPr>
        <w:t xml:space="preserve">, </w:t>
      </w:r>
      <w:r w:rsidR="007C3C6C" w:rsidRPr="006B2BCF">
        <w:rPr>
          <w:sz w:val="24"/>
        </w:rPr>
        <w:t>128-129.</w:t>
      </w:r>
    </w:p>
    <w:p w14:paraId="46E4CD27" w14:textId="77777777" w:rsidR="007C3C6C" w:rsidRPr="007C3C6C" w:rsidRDefault="000B0B98" w:rsidP="00906F25">
      <w:pPr>
        <w:spacing w:line="480" w:lineRule="auto"/>
        <w:ind w:left="360" w:hangingChars="150" w:hanging="360"/>
        <w:rPr>
          <w:sz w:val="24"/>
        </w:rPr>
      </w:pPr>
      <w:r w:rsidRPr="00174CA8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Zhang, H. L., Su, J. P., &amp; Li, Q. (2016). The relationship between subjective well-being and personality characteristics of college students. </w:t>
      </w:r>
      <w:r w:rsidR="007C3C6C" w:rsidRPr="007C3C6C">
        <w:rPr>
          <w:i/>
          <w:sz w:val="24"/>
        </w:rPr>
        <w:t>China Market, 31</w:t>
      </w:r>
      <w:r w:rsidR="007C3C6C" w:rsidRPr="007C3C6C">
        <w:rPr>
          <w:sz w:val="24"/>
        </w:rPr>
        <w:t>, 265-266.</w:t>
      </w:r>
    </w:p>
    <w:p w14:paraId="529F336F" w14:textId="77777777" w:rsidR="007C3C6C" w:rsidRPr="007C3C6C" w:rsidRDefault="000B0B98" w:rsidP="00906F25">
      <w:pPr>
        <w:spacing w:line="480" w:lineRule="auto"/>
        <w:ind w:left="360" w:hangingChars="150" w:hanging="360"/>
        <w:rPr>
          <w:sz w:val="24"/>
        </w:rPr>
      </w:pPr>
      <w:r w:rsidRPr="00174CA8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Zhang, H. L., Su, J. P., Li, Q., &amp; Ma, Z. (2015). The relationship between college students subjective well-being and mental health. </w:t>
      </w:r>
      <w:r w:rsidR="007C3C6C" w:rsidRPr="007C3C6C">
        <w:rPr>
          <w:i/>
          <w:sz w:val="24"/>
        </w:rPr>
        <w:t>Journal of Mudanjiang Normal University, 4</w:t>
      </w:r>
      <w:r w:rsidR="007C3C6C" w:rsidRPr="007C3C6C">
        <w:rPr>
          <w:sz w:val="24"/>
        </w:rPr>
        <w:t>, 110-112.</w:t>
      </w:r>
    </w:p>
    <w:p w14:paraId="408507E2" w14:textId="77777777" w:rsidR="007C3C6C" w:rsidRPr="007C3C6C" w:rsidRDefault="000B0B98" w:rsidP="00906F25">
      <w:pPr>
        <w:spacing w:line="480" w:lineRule="auto"/>
        <w:ind w:left="360" w:hangingChars="150" w:hanging="360"/>
        <w:rPr>
          <w:sz w:val="24"/>
        </w:rPr>
      </w:pPr>
      <w:r w:rsidRPr="00174CA8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Zhang, H., Zhou, Y., &amp; Dai, B. (2014). </w:t>
      </w:r>
      <w:r w:rsidR="007C3C6C" w:rsidRPr="007C3C6C">
        <w:rPr>
          <w:rFonts w:hint="eastAsia"/>
          <w:sz w:val="24"/>
        </w:rPr>
        <w:t>R</w:t>
      </w:r>
      <w:r w:rsidR="007C3C6C" w:rsidRPr="007C3C6C">
        <w:rPr>
          <w:sz w:val="24"/>
        </w:rPr>
        <w:t>esearches on the medical college students’ gratitude, subjective well-being and the correlativity between them in</w:t>
      </w:r>
      <w:r w:rsidR="007C3C6C" w:rsidRPr="007C3C6C">
        <w:rPr>
          <w:rFonts w:hint="eastAsia"/>
          <w:sz w:val="24"/>
        </w:rPr>
        <w:t xml:space="preserve"> Chengdu</w:t>
      </w:r>
      <w:r w:rsidR="007C3C6C" w:rsidRPr="007C3C6C">
        <w:rPr>
          <w:sz w:val="24"/>
        </w:rPr>
        <w:t xml:space="preserve">. </w:t>
      </w:r>
      <w:r w:rsidR="007C3C6C" w:rsidRPr="007C3C6C">
        <w:rPr>
          <w:i/>
          <w:sz w:val="24"/>
        </w:rPr>
        <w:t>Journal of Chengdu Medical College, 9</w:t>
      </w:r>
      <w:r w:rsidR="007C3C6C" w:rsidRPr="007C3C6C">
        <w:rPr>
          <w:sz w:val="24"/>
        </w:rPr>
        <w:t>(5), 624-627.</w:t>
      </w:r>
    </w:p>
    <w:p w14:paraId="4A8C4BC8" w14:textId="77777777" w:rsidR="007C3C6C" w:rsidRPr="007C3C6C" w:rsidRDefault="000B0B98" w:rsidP="00906F25">
      <w:pPr>
        <w:spacing w:line="480" w:lineRule="auto"/>
        <w:ind w:left="360" w:hangingChars="150" w:hanging="360"/>
        <w:rPr>
          <w:sz w:val="24"/>
        </w:rPr>
      </w:pPr>
      <w:r w:rsidRPr="00174CA8">
        <w:rPr>
          <w:sz w:val="24"/>
          <w:vertAlign w:val="superscript"/>
        </w:rPr>
        <w:t>*</w:t>
      </w:r>
      <w:r w:rsidR="007C3C6C" w:rsidRPr="007C3C6C">
        <w:rPr>
          <w:rFonts w:hint="eastAsia"/>
          <w:sz w:val="24"/>
        </w:rPr>
        <w:t>Z</w:t>
      </w:r>
      <w:r w:rsidR="007C3C6C" w:rsidRPr="007C3C6C">
        <w:rPr>
          <w:sz w:val="24"/>
        </w:rPr>
        <w:t xml:space="preserve">hang, J. Y. (2013). </w:t>
      </w:r>
      <w:r w:rsidR="007C3C6C" w:rsidRPr="007C3C6C">
        <w:rPr>
          <w:rFonts w:hint="eastAsia"/>
          <w:sz w:val="24"/>
        </w:rPr>
        <w:t>The research on college students</w:t>
      </w:r>
      <w:r w:rsidR="007C3C6C" w:rsidRPr="007C3C6C">
        <w:rPr>
          <w:sz w:val="24"/>
        </w:rPr>
        <w:t xml:space="preserve">’ </w:t>
      </w:r>
      <w:r w:rsidR="007C3C6C" w:rsidRPr="007C3C6C">
        <w:rPr>
          <w:rFonts w:hint="eastAsia"/>
          <w:sz w:val="24"/>
        </w:rPr>
        <w:t>school adaptability and subjective well-being</w:t>
      </w:r>
      <w:r w:rsidR="007C3C6C" w:rsidRPr="007C3C6C">
        <w:rPr>
          <w:sz w:val="24"/>
        </w:rPr>
        <w:t xml:space="preserve">. </w:t>
      </w:r>
      <w:r w:rsidR="007C3C6C" w:rsidRPr="007C3C6C">
        <w:rPr>
          <w:i/>
          <w:sz w:val="24"/>
        </w:rPr>
        <w:t>Journal of Guizhou Normal University (Natural Sciences), 31</w:t>
      </w:r>
      <w:r w:rsidR="007C3C6C" w:rsidRPr="007C3C6C">
        <w:rPr>
          <w:sz w:val="24"/>
        </w:rPr>
        <w:t>(1), 37-40.</w:t>
      </w:r>
    </w:p>
    <w:p w14:paraId="034419F7" w14:textId="77777777" w:rsidR="007C3C6C" w:rsidRPr="007C3C6C" w:rsidRDefault="000B0B98" w:rsidP="00906F25">
      <w:pPr>
        <w:spacing w:line="480" w:lineRule="auto"/>
        <w:ind w:left="360" w:hangingChars="150" w:hanging="360"/>
        <w:rPr>
          <w:sz w:val="24"/>
        </w:rPr>
      </w:pPr>
      <w:r w:rsidRPr="00174CA8">
        <w:rPr>
          <w:sz w:val="24"/>
          <w:vertAlign w:val="superscript"/>
        </w:rPr>
        <w:t>*</w:t>
      </w:r>
      <w:r w:rsidR="007C3C6C" w:rsidRPr="007C3C6C">
        <w:rPr>
          <w:sz w:val="24"/>
        </w:rPr>
        <w:t>Zhang, T., Jiang, R., &amp; Gao, C. (</w:t>
      </w:r>
      <w:r w:rsidR="007C3C6C" w:rsidRPr="007C3C6C">
        <w:rPr>
          <w:rFonts w:hint="eastAsia"/>
          <w:sz w:val="24"/>
        </w:rPr>
        <w:t>2016</w:t>
      </w:r>
      <w:r w:rsidR="007C3C6C" w:rsidRPr="007C3C6C">
        <w:rPr>
          <w:sz w:val="24"/>
        </w:rPr>
        <w:t xml:space="preserve">). </w:t>
      </w:r>
      <w:r w:rsidR="007C3C6C" w:rsidRPr="007C3C6C">
        <w:rPr>
          <w:rFonts w:hint="eastAsia"/>
          <w:sz w:val="24"/>
        </w:rPr>
        <w:t>S</w:t>
      </w:r>
      <w:r w:rsidR="007C3C6C" w:rsidRPr="007C3C6C">
        <w:rPr>
          <w:sz w:val="24"/>
        </w:rPr>
        <w:t xml:space="preserve">ubjective well-being of TCM college students and its relationship with life events. </w:t>
      </w:r>
      <w:r w:rsidR="007C3C6C" w:rsidRPr="007C3C6C">
        <w:rPr>
          <w:i/>
          <w:sz w:val="24"/>
        </w:rPr>
        <w:t>China Journal of Health Psychology, 24</w:t>
      </w:r>
      <w:r w:rsidR="007C3C6C" w:rsidRPr="007C3C6C">
        <w:rPr>
          <w:sz w:val="24"/>
        </w:rPr>
        <w:t>(12), 1812-1813.</w:t>
      </w:r>
    </w:p>
    <w:p w14:paraId="66A4D831" w14:textId="77777777" w:rsidR="007C3C6C" w:rsidRPr="007C3C6C" w:rsidRDefault="000B0B98" w:rsidP="00906F25">
      <w:pPr>
        <w:spacing w:line="480" w:lineRule="auto"/>
        <w:ind w:left="360" w:hangingChars="150" w:hanging="360"/>
        <w:rPr>
          <w:sz w:val="24"/>
        </w:rPr>
      </w:pPr>
      <w:r w:rsidRPr="00174CA8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Zhang, X. Z. (2014). </w:t>
      </w:r>
      <w:r w:rsidR="007C3C6C" w:rsidRPr="007C3C6C">
        <w:rPr>
          <w:rFonts w:hint="eastAsia"/>
          <w:sz w:val="24"/>
        </w:rPr>
        <w:t>P</w:t>
      </w:r>
      <w:r w:rsidR="007C3C6C" w:rsidRPr="007C3C6C">
        <w:rPr>
          <w:sz w:val="24"/>
        </w:rPr>
        <w:t xml:space="preserve">rivate college students’ subjective well-being. </w:t>
      </w:r>
      <w:r w:rsidR="007C3C6C" w:rsidRPr="007C3C6C">
        <w:rPr>
          <w:i/>
          <w:sz w:val="24"/>
        </w:rPr>
        <w:t xml:space="preserve">China Journal of </w:t>
      </w:r>
      <w:r w:rsidR="007C3C6C" w:rsidRPr="007C3C6C">
        <w:rPr>
          <w:i/>
          <w:sz w:val="24"/>
        </w:rPr>
        <w:lastRenderedPageBreak/>
        <w:t>Health Psychology, 22</w:t>
      </w:r>
      <w:r w:rsidR="007C3C6C" w:rsidRPr="007C3C6C">
        <w:rPr>
          <w:sz w:val="24"/>
        </w:rPr>
        <w:t>(9), 1414-1418.</w:t>
      </w:r>
    </w:p>
    <w:p w14:paraId="5D06CA3C" w14:textId="77777777" w:rsidR="007C3C6C" w:rsidRPr="007C3C6C" w:rsidRDefault="000B0B98" w:rsidP="00906F25">
      <w:pPr>
        <w:spacing w:line="480" w:lineRule="auto"/>
        <w:ind w:left="480" w:hangingChars="200" w:hanging="480"/>
        <w:rPr>
          <w:sz w:val="24"/>
        </w:rPr>
      </w:pPr>
      <w:r w:rsidRPr="00174CA8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Zhao, Y. R., &amp; Jiang, S. Z. (2015). A study on the relationship between self-efficacy and subjective well-being of college students. </w:t>
      </w:r>
      <w:r w:rsidR="007C3C6C" w:rsidRPr="007C3C6C">
        <w:rPr>
          <w:i/>
          <w:sz w:val="24"/>
        </w:rPr>
        <w:t>Journal of Education Pilot, 9</w:t>
      </w:r>
      <w:r w:rsidR="007C3C6C" w:rsidRPr="007C3C6C">
        <w:rPr>
          <w:sz w:val="24"/>
        </w:rPr>
        <w:t>, 11-13.</w:t>
      </w:r>
    </w:p>
    <w:p w14:paraId="688948FE" w14:textId="77777777" w:rsidR="007C3C6C" w:rsidRPr="007C3C6C" w:rsidRDefault="000B0B98" w:rsidP="00906F25">
      <w:pPr>
        <w:spacing w:line="480" w:lineRule="auto"/>
        <w:ind w:left="480" w:hangingChars="200" w:hanging="480"/>
        <w:rPr>
          <w:sz w:val="24"/>
        </w:rPr>
      </w:pPr>
      <w:r w:rsidRPr="00174CA8">
        <w:rPr>
          <w:sz w:val="24"/>
          <w:vertAlign w:val="superscript"/>
        </w:rPr>
        <w:t>*</w:t>
      </w:r>
      <w:r w:rsidR="007C3C6C" w:rsidRPr="007C3C6C">
        <w:rPr>
          <w:sz w:val="24"/>
        </w:rPr>
        <w:t xml:space="preserve">Zhou, C. Y., Huang, H., Liu, C. L., &amp; Wu, H. M. (2014). Impact of left-behind experience in childhood on undergraduates’ subject well-being: the moderating role of parent emotional warmth. </w:t>
      </w:r>
      <w:r w:rsidR="007C3C6C" w:rsidRPr="007C3C6C">
        <w:rPr>
          <w:i/>
          <w:sz w:val="24"/>
        </w:rPr>
        <w:t>Chinese Journal of Clinical Psychology, 22</w:t>
      </w:r>
      <w:r w:rsidR="007C3C6C" w:rsidRPr="007C3C6C">
        <w:rPr>
          <w:sz w:val="24"/>
        </w:rPr>
        <w:t>(5), 893-896.</w:t>
      </w:r>
    </w:p>
    <w:p w14:paraId="75C2395F" w14:textId="77777777" w:rsidR="007C3C6C" w:rsidRPr="007C3C6C" w:rsidRDefault="000B0B98" w:rsidP="00906F25">
      <w:pPr>
        <w:spacing w:line="480" w:lineRule="auto"/>
        <w:ind w:left="360" w:hangingChars="150" w:hanging="360"/>
        <w:rPr>
          <w:sz w:val="24"/>
        </w:rPr>
      </w:pPr>
      <w:r w:rsidRPr="00174CA8">
        <w:rPr>
          <w:sz w:val="24"/>
          <w:vertAlign w:val="superscript"/>
        </w:rPr>
        <w:t>*</w:t>
      </w:r>
      <w:r w:rsidR="007C3C6C" w:rsidRPr="007C3C6C">
        <w:rPr>
          <w:sz w:val="24"/>
        </w:rPr>
        <w:t>Zhu, H., Yin, K. L., Song, Y. C., &amp; Liang, Y. L. (2019). The relationship between college students’ boredom, subjective well-being, cognitive failure experience and online game addiction.</w:t>
      </w:r>
      <w:r w:rsidR="007C3C6C" w:rsidRPr="007C3C6C">
        <w:rPr>
          <w:i/>
          <w:sz w:val="24"/>
        </w:rPr>
        <w:t xml:space="preserve"> Journal of Dali University, 4</w:t>
      </w:r>
      <w:r w:rsidR="007C3C6C" w:rsidRPr="007C3C6C">
        <w:rPr>
          <w:sz w:val="24"/>
        </w:rPr>
        <w:t>(3), 110-115.</w:t>
      </w:r>
    </w:p>
    <w:sectPr w:rsidR="007C3C6C" w:rsidRPr="007C3C6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A83017" w14:textId="77777777" w:rsidR="00D70567" w:rsidRDefault="00D70567" w:rsidP="00A76E1C">
      <w:r>
        <w:separator/>
      </w:r>
    </w:p>
  </w:endnote>
  <w:endnote w:type="continuationSeparator" w:id="0">
    <w:p w14:paraId="65DD48D7" w14:textId="77777777" w:rsidR="00D70567" w:rsidRDefault="00D70567" w:rsidP="00A76E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37B822" w14:textId="77777777" w:rsidR="00D70567" w:rsidRDefault="00D70567" w:rsidP="00A76E1C">
      <w:r>
        <w:separator/>
      </w:r>
    </w:p>
  </w:footnote>
  <w:footnote w:type="continuationSeparator" w:id="0">
    <w:p w14:paraId="10A3A566" w14:textId="77777777" w:rsidR="00D70567" w:rsidRDefault="00D70567" w:rsidP="00A76E1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srS0MDA3NTEzMjRR0lEKTi0uzszPAykwrAUAr4j00iwAAAA="/>
  </w:docVars>
  <w:rsids>
    <w:rsidRoot w:val="00704FFC"/>
    <w:rsid w:val="00006187"/>
    <w:rsid w:val="00012A59"/>
    <w:rsid w:val="00024E62"/>
    <w:rsid w:val="0005041E"/>
    <w:rsid w:val="00060516"/>
    <w:rsid w:val="0009574D"/>
    <w:rsid w:val="000A1514"/>
    <w:rsid w:val="000B0B98"/>
    <w:rsid w:val="000D6795"/>
    <w:rsid w:val="000E034F"/>
    <w:rsid w:val="00116433"/>
    <w:rsid w:val="00116C32"/>
    <w:rsid w:val="001174F7"/>
    <w:rsid w:val="00121CC1"/>
    <w:rsid w:val="00126C09"/>
    <w:rsid w:val="00133F42"/>
    <w:rsid w:val="00165C30"/>
    <w:rsid w:val="00167849"/>
    <w:rsid w:val="0017219D"/>
    <w:rsid w:val="00174CA8"/>
    <w:rsid w:val="00180D37"/>
    <w:rsid w:val="00181E23"/>
    <w:rsid w:val="00186458"/>
    <w:rsid w:val="001A1B79"/>
    <w:rsid w:val="001A5A00"/>
    <w:rsid w:val="001B332B"/>
    <w:rsid w:val="001B5460"/>
    <w:rsid w:val="001B737F"/>
    <w:rsid w:val="001C6AA6"/>
    <w:rsid w:val="001D3014"/>
    <w:rsid w:val="001D6C48"/>
    <w:rsid w:val="001E1BFB"/>
    <w:rsid w:val="001E2D77"/>
    <w:rsid w:val="001E37F6"/>
    <w:rsid w:val="001E3960"/>
    <w:rsid w:val="001E5A0C"/>
    <w:rsid w:val="001E78D9"/>
    <w:rsid w:val="001F7B89"/>
    <w:rsid w:val="00201EA1"/>
    <w:rsid w:val="00203876"/>
    <w:rsid w:val="00227A13"/>
    <w:rsid w:val="00253408"/>
    <w:rsid w:val="00254126"/>
    <w:rsid w:val="002714F4"/>
    <w:rsid w:val="00276AE1"/>
    <w:rsid w:val="00285EED"/>
    <w:rsid w:val="00286DBD"/>
    <w:rsid w:val="00292377"/>
    <w:rsid w:val="002A4773"/>
    <w:rsid w:val="002A6DCE"/>
    <w:rsid w:val="002B2112"/>
    <w:rsid w:val="002C10AE"/>
    <w:rsid w:val="002C6B75"/>
    <w:rsid w:val="002D4D8B"/>
    <w:rsid w:val="002E052F"/>
    <w:rsid w:val="002F1FDF"/>
    <w:rsid w:val="00305EC7"/>
    <w:rsid w:val="00307A8B"/>
    <w:rsid w:val="00312E96"/>
    <w:rsid w:val="003152C5"/>
    <w:rsid w:val="00317352"/>
    <w:rsid w:val="0032329F"/>
    <w:rsid w:val="00336A7F"/>
    <w:rsid w:val="00337866"/>
    <w:rsid w:val="00340A28"/>
    <w:rsid w:val="003427DA"/>
    <w:rsid w:val="00347AB2"/>
    <w:rsid w:val="0035089A"/>
    <w:rsid w:val="00353526"/>
    <w:rsid w:val="00355A55"/>
    <w:rsid w:val="00364307"/>
    <w:rsid w:val="00366596"/>
    <w:rsid w:val="0037210C"/>
    <w:rsid w:val="00372212"/>
    <w:rsid w:val="003850A7"/>
    <w:rsid w:val="003B3498"/>
    <w:rsid w:val="003C4DD9"/>
    <w:rsid w:val="003D10B9"/>
    <w:rsid w:val="003D1E13"/>
    <w:rsid w:val="003D49DA"/>
    <w:rsid w:val="003D6A08"/>
    <w:rsid w:val="003D7FAB"/>
    <w:rsid w:val="003E4422"/>
    <w:rsid w:val="003F717A"/>
    <w:rsid w:val="003F7FF1"/>
    <w:rsid w:val="004008A4"/>
    <w:rsid w:val="00400B50"/>
    <w:rsid w:val="004042FC"/>
    <w:rsid w:val="00425E2F"/>
    <w:rsid w:val="00426F1D"/>
    <w:rsid w:val="00430F2F"/>
    <w:rsid w:val="00435456"/>
    <w:rsid w:val="004416CB"/>
    <w:rsid w:val="0044244A"/>
    <w:rsid w:val="00486168"/>
    <w:rsid w:val="0049355E"/>
    <w:rsid w:val="004B48F9"/>
    <w:rsid w:val="004F4016"/>
    <w:rsid w:val="004F59C3"/>
    <w:rsid w:val="00505EE4"/>
    <w:rsid w:val="00506920"/>
    <w:rsid w:val="005140FF"/>
    <w:rsid w:val="00515386"/>
    <w:rsid w:val="005300E0"/>
    <w:rsid w:val="00535A77"/>
    <w:rsid w:val="00537FAC"/>
    <w:rsid w:val="005644DE"/>
    <w:rsid w:val="00566CDB"/>
    <w:rsid w:val="00573A91"/>
    <w:rsid w:val="00576978"/>
    <w:rsid w:val="0058317A"/>
    <w:rsid w:val="00586A56"/>
    <w:rsid w:val="00591897"/>
    <w:rsid w:val="005A0391"/>
    <w:rsid w:val="005A19D4"/>
    <w:rsid w:val="005A1FBF"/>
    <w:rsid w:val="005A3A2D"/>
    <w:rsid w:val="005A7190"/>
    <w:rsid w:val="005B26B0"/>
    <w:rsid w:val="005B292C"/>
    <w:rsid w:val="005B48AA"/>
    <w:rsid w:val="005B63FA"/>
    <w:rsid w:val="005B6B45"/>
    <w:rsid w:val="005D702E"/>
    <w:rsid w:val="005E3348"/>
    <w:rsid w:val="005E490A"/>
    <w:rsid w:val="005F13B4"/>
    <w:rsid w:val="006119D9"/>
    <w:rsid w:val="00612655"/>
    <w:rsid w:val="006158F5"/>
    <w:rsid w:val="00626D78"/>
    <w:rsid w:val="00635225"/>
    <w:rsid w:val="00640D57"/>
    <w:rsid w:val="0065615F"/>
    <w:rsid w:val="00662601"/>
    <w:rsid w:val="00662B52"/>
    <w:rsid w:val="006806A9"/>
    <w:rsid w:val="00681CF1"/>
    <w:rsid w:val="006A58CE"/>
    <w:rsid w:val="006A75E0"/>
    <w:rsid w:val="006B2BCF"/>
    <w:rsid w:val="006B71ED"/>
    <w:rsid w:val="006C5117"/>
    <w:rsid w:val="006F64C4"/>
    <w:rsid w:val="007041F0"/>
    <w:rsid w:val="00704FFC"/>
    <w:rsid w:val="00706CF5"/>
    <w:rsid w:val="00714E67"/>
    <w:rsid w:val="007209B5"/>
    <w:rsid w:val="00723CA7"/>
    <w:rsid w:val="00733EC9"/>
    <w:rsid w:val="007925D2"/>
    <w:rsid w:val="00794D81"/>
    <w:rsid w:val="007B080F"/>
    <w:rsid w:val="007C32A0"/>
    <w:rsid w:val="007C3C6C"/>
    <w:rsid w:val="00804EC1"/>
    <w:rsid w:val="008056F1"/>
    <w:rsid w:val="00835031"/>
    <w:rsid w:val="00854326"/>
    <w:rsid w:val="00862734"/>
    <w:rsid w:val="00873C73"/>
    <w:rsid w:val="00883268"/>
    <w:rsid w:val="00893F06"/>
    <w:rsid w:val="00897E86"/>
    <w:rsid w:val="008B5CD5"/>
    <w:rsid w:val="008F1EDE"/>
    <w:rsid w:val="008F71E6"/>
    <w:rsid w:val="009003D3"/>
    <w:rsid w:val="00903A24"/>
    <w:rsid w:val="00906F25"/>
    <w:rsid w:val="00907D51"/>
    <w:rsid w:val="00921546"/>
    <w:rsid w:val="00923118"/>
    <w:rsid w:val="00927D1B"/>
    <w:rsid w:val="009325C0"/>
    <w:rsid w:val="0093644D"/>
    <w:rsid w:val="0094003B"/>
    <w:rsid w:val="0095068E"/>
    <w:rsid w:val="00953A6C"/>
    <w:rsid w:val="00960DC7"/>
    <w:rsid w:val="00962C97"/>
    <w:rsid w:val="00967068"/>
    <w:rsid w:val="00994131"/>
    <w:rsid w:val="009B05E8"/>
    <w:rsid w:val="009B1087"/>
    <w:rsid w:val="009C5A24"/>
    <w:rsid w:val="009E7F9A"/>
    <w:rsid w:val="009F0994"/>
    <w:rsid w:val="00A00F68"/>
    <w:rsid w:val="00A0649B"/>
    <w:rsid w:val="00A07B21"/>
    <w:rsid w:val="00A300A5"/>
    <w:rsid w:val="00A348D4"/>
    <w:rsid w:val="00A3736F"/>
    <w:rsid w:val="00A53E5C"/>
    <w:rsid w:val="00A71D72"/>
    <w:rsid w:val="00A76E1C"/>
    <w:rsid w:val="00AA047C"/>
    <w:rsid w:val="00AA568F"/>
    <w:rsid w:val="00AB763C"/>
    <w:rsid w:val="00AC19CF"/>
    <w:rsid w:val="00AC2CA6"/>
    <w:rsid w:val="00AC505D"/>
    <w:rsid w:val="00AD1CF4"/>
    <w:rsid w:val="00AF4477"/>
    <w:rsid w:val="00B00FDF"/>
    <w:rsid w:val="00B0517D"/>
    <w:rsid w:val="00B07790"/>
    <w:rsid w:val="00B20C5D"/>
    <w:rsid w:val="00B24E07"/>
    <w:rsid w:val="00B278E0"/>
    <w:rsid w:val="00B35D8C"/>
    <w:rsid w:val="00B4609F"/>
    <w:rsid w:val="00B52F62"/>
    <w:rsid w:val="00B853C8"/>
    <w:rsid w:val="00BA5EC3"/>
    <w:rsid w:val="00BB46BD"/>
    <w:rsid w:val="00BD36BC"/>
    <w:rsid w:val="00BF0E96"/>
    <w:rsid w:val="00BF408D"/>
    <w:rsid w:val="00C022B6"/>
    <w:rsid w:val="00C10FA7"/>
    <w:rsid w:val="00C138B1"/>
    <w:rsid w:val="00C170DF"/>
    <w:rsid w:val="00C25FE6"/>
    <w:rsid w:val="00C3220F"/>
    <w:rsid w:val="00C5136E"/>
    <w:rsid w:val="00C579C2"/>
    <w:rsid w:val="00C86AC2"/>
    <w:rsid w:val="00C87B3F"/>
    <w:rsid w:val="00CA604F"/>
    <w:rsid w:val="00CB4309"/>
    <w:rsid w:val="00CC44D2"/>
    <w:rsid w:val="00CF50AA"/>
    <w:rsid w:val="00D04BF3"/>
    <w:rsid w:val="00D336EB"/>
    <w:rsid w:val="00D535B6"/>
    <w:rsid w:val="00D551EB"/>
    <w:rsid w:val="00D55C76"/>
    <w:rsid w:val="00D564FA"/>
    <w:rsid w:val="00D61AAC"/>
    <w:rsid w:val="00D645D6"/>
    <w:rsid w:val="00D70567"/>
    <w:rsid w:val="00D841FF"/>
    <w:rsid w:val="00DA3321"/>
    <w:rsid w:val="00DA3C89"/>
    <w:rsid w:val="00DC5DB3"/>
    <w:rsid w:val="00DC6D33"/>
    <w:rsid w:val="00DD07DD"/>
    <w:rsid w:val="00DE4A89"/>
    <w:rsid w:val="00DF6B8F"/>
    <w:rsid w:val="00DF7177"/>
    <w:rsid w:val="00E12474"/>
    <w:rsid w:val="00E221EF"/>
    <w:rsid w:val="00E31C63"/>
    <w:rsid w:val="00E63E14"/>
    <w:rsid w:val="00E67347"/>
    <w:rsid w:val="00E705BB"/>
    <w:rsid w:val="00E72256"/>
    <w:rsid w:val="00E74BC1"/>
    <w:rsid w:val="00E817D9"/>
    <w:rsid w:val="00E94A47"/>
    <w:rsid w:val="00EB3157"/>
    <w:rsid w:val="00EB6433"/>
    <w:rsid w:val="00EC0293"/>
    <w:rsid w:val="00ED7E66"/>
    <w:rsid w:val="00EE480B"/>
    <w:rsid w:val="00EE60E6"/>
    <w:rsid w:val="00EF3C5D"/>
    <w:rsid w:val="00F3634F"/>
    <w:rsid w:val="00F421B5"/>
    <w:rsid w:val="00F43FF5"/>
    <w:rsid w:val="00F45A72"/>
    <w:rsid w:val="00F52E8B"/>
    <w:rsid w:val="00F539AA"/>
    <w:rsid w:val="00F56921"/>
    <w:rsid w:val="00F70E60"/>
    <w:rsid w:val="00F724F8"/>
    <w:rsid w:val="00F80D60"/>
    <w:rsid w:val="00F85DB4"/>
    <w:rsid w:val="00FB6243"/>
    <w:rsid w:val="00FC2DF2"/>
    <w:rsid w:val="00FD160C"/>
    <w:rsid w:val="00FD54F2"/>
    <w:rsid w:val="00FE0592"/>
    <w:rsid w:val="00FE43E0"/>
    <w:rsid w:val="00FF0B2E"/>
    <w:rsid w:val="00FF3EE4"/>
    <w:rsid w:val="00FF6C42"/>
    <w:rsid w:val="06D14739"/>
    <w:rsid w:val="5C4A7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24D3BE"/>
  <w15:docId w15:val="{0398E213-8683-4D40-8267-10BBD416B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F7177"/>
    <w:pPr>
      <w:widowControl w:val="0"/>
      <w:jc w:val="both"/>
    </w:pPr>
    <w:rPr>
      <w:kern w:val="2"/>
      <w:sz w:val="21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uiPriority w:val="9"/>
    <w:semiHidden/>
    <w:rPr>
      <w:rFonts w:ascii="Times New Roman" w:eastAsia="宋体" w:hAnsi="Times New Roman" w:cs="Times New Roman"/>
      <w:b/>
      <w:bCs/>
      <w:sz w:val="32"/>
      <w:szCs w:val="32"/>
    </w:rPr>
  </w:style>
  <w:style w:type="paragraph" w:styleId="a3">
    <w:name w:val="header"/>
    <w:basedOn w:val="a"/>
    <w:link w:val="a4"/>
    <w:uiPriority w:val="99"/>
    <w:unhideWhenUsed/>
    <w:rsid w:val="00A76E1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76E1C"/>
    <w:rPr>
      <w:kern w:val="2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76E1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76E1C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98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8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2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2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4</TotalTime>
  <Pages>14</Pages>
  <Words>2942</Words>
  <Characters>16773</Characters>
  <Application>Microsoft Office Word</Application>
  <DocSecurity>0</DocSecurity>
  <Lines>139</Lines>
  <Paragraphs>39</Paragraphs>
  <ScaleCrop>false</ScaleCrop>
  <Company/>
  <LinksUpToDate>false</LinksUpToDate>
  <CharactersWithSpaces>19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Q</dc:creator>
  <cp:lastModifiedBy>SQ</cp:lastModifiedBy>
  <cp:revision>102</cp:revision>
  <dcterms:created xsi:type="dcterms:W3CDTF">2019-05-29T03:14:00Z</dcterms:created>
  <dcterms:modified xsi:type="dcterms:W3CDTF">2020-04-22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22</vt:lpwstr>
  </property>
</Properties>
</file>